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9DF17B" w14:textId="3F52D490" w:rsidR="001D0CC0" w:rsidRDefault="00097B86" w:rsidP="00841B5D">
      <w:pPr>
        <w:tabs>
          <w:tab w:val="left" w:pos="7371"/>
        </w:tabs>
      </w:pPr>
      <w:r>
        <w:rPr>
          <w:rStyle w:val="TitleChar"/>
        </w:rPr>
        <w:t>Topic 1</w:t>
      </w:r>
      <w:r w:rsidR="001D0CC0" w:rsidRPr="001D0CC0">
        <w:rPr>
          <w:rStyle w:val="TitleChar"/>
        </w:rPr>
        <w:t xml:space="preserve"> Vocab</w:t>
      </w:r>
      <w:r w:rsidR="001D0CC0">
        <w:rPr>
          <w:rStyle w:val="TitleChar"/>
        </w:rPr>
        <w:t xml:space="preserve"> Review</w:t>
      </w:r>
      <w:r w:rsidR="001D0CC0">
        <w:t xml:space="preserve"> </w:t>
      </w:r>
      <w:r w:rsidR="001D0CC0">
        <w:tab/>
        <w:t>NAME______________________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2263"/>
        <w:gridCol w:w="3261"/>
        <w:gridCol w:w="4961"/>
      </w:tblGrid>
      <w:tr w:rsidR="00841B5D" w14:paraId="66F1F4EC" w14:textId="77777777" w:rsidTr="00A42202">
        <w:trPr>
          <w:tblHeader/>
        </w:trPr>
        <w:tc>
          <w:tcPr>
            <w:tcW w:w="2263" w:type="dxa"/>
          </w:tcPr>
          <w:p w14:paraId="4357CAB6" w14:textId="77777777" w:rsidR="001D0CC0" w:rsidRPr="00890BF0" w:rsidRDefault="001D0CC0" w:rsidP="00F10A72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3261" w:type="dxa"/>
          </w:tcPr>
          <w:p w14:paraId="1A087E10" w14:textId="77777777" w:rsidR="001D0CC0" w:rsidRPr="00890BF0" w:rsidRDefault="001D0CC0" w:rsidP="00F10A72">
            <w:pPr>
              <w:rPr>
                <w:rFonts w:cstheme="minorHAnsi"/>
                <w:b/>
                <w:sz w:val="28"/>
                <w:szCs w:val="28"/>
              </w:rPr>
            </w:pPr>
            <w:r w:rsidRPr="00890BF0">
              <w:rPr>
                <w:rFonts w:cstheme="minorHAnsi"/>
                <w:b/>
                <w:sz w:val="28"/>
                <w:szCs w:val="28"/>
              </w:rPr>
              <w:t>Definition</w:t>
            </w:r>
          </w:p>
        </w:tc>
        <w:tc>
          <w:tcPr>
            <w:tcW w:w="4961" w:type="dxa"/>
          </w:tcPr>
          <w:p w14:paraId="52D8EC66" w14:textId="6C414BEF" w:rsidR="001D0CC0" w:rsidRPr="00890BF0" w:rsidRDefault="00C636C2" w:rsidP="00F10A72">
            <w:pPr>
              <w:rPr>
                <w:rFonts w:cstheme="minorHAnsi"/>
                <w:b/>
                <w:sz w:val="28"/>
                <w:szCs w:val="28"/>
              </w:rPr>
            </w:pPr>
            <w:r w:rsidRPr="00890BF0">
              <w:rPr>
                <w:rFonts w:cstheme="minorHAnsi"/>
                <w:b/>
                <w:sz w:val="28"/>
                <w:szCs w:val="28"/>
              </w:rPr>
              <w:t>Diagram</w:t>
            </w:r>
            <w:r w:rsidR="00D11953" w:rsidRPr="00890BF0">
              <w:rPr>
                <w:rFonts w:cstheme="minorHAnsi"/>
                <w:b/>
                <w:sz w:val="28"/>
                <w:szCs w:val="28"/>
              </w:rPr>
              <w:t>s</w:t>
            </w:r>
            <w:r w:rsidRPr="00890BF0">
              <w:rPr>
                <w:rFonts w:cstheme="minorHAnsi"/>
                <w:b/>
                <w:sz w:val="28"/>
                <w:szCs w:val="28"/>
              </w:rPr>
              <w:t>, analog</w:t>
            </w:r>
            <w:r w:rsidR="00D11953" w:rsidRPr="00890BF0">
              <w:rPr>
                <w:rFonts w:cstheme="minorHAnsi"/>
                <w:b/>
                <w:sz w:val="28"/>
                <w:szCs w:val="28"/>
              </w:rPr>
              <w:t>ies</w:t>
            </w:r>
            <w:r w:rsidRPr="00890BF0">
              <w:rPr>
                <w:rFonts w:cstheme="minorHAnsi"/>
                <w:b/>
                <w:sz w:val="28"/>
                <w:szCs w:val="28"/>
              </w:rPr>
              <w:t>, question</w:t>
            </w:r>
            <w:r w:rsidR="00D11953" w:rsidRPr="00890BF0">
              <w:rPr>
                <w:rFonts w:cstheme="minorHAnsi"/>
                <w:b/>
                <w:sz w:val="28"/>
                <w:szCs w:val="28"/>
              </w:rPr>
              <w:t>s</w:t>
            </w:r>
            <w:r w:rsidRPr="00890BF0">
              <w:rPr>
                <w:rFonts w:cstheme="minorHAnsi"/>
                <w:b/>
                <w:sz w:val="28"/>
                <w:szCs w:val="28"/>
              </w:rPr>
              <w:t>, or notes</w:t>
            </w:r>
          </w:p>
        </w:tc>
      </w:tr>
      <w:tr w:rsidR="00841B5D" w14:paraId="0354BB66" w14:textId="77777777" w:rsidTr="00A42202">
        <w:tc>
          <w:tcPr>
            <w:tcW w:w="2263" w:type="dxa"/>
          </w:tcPr>
          <w:p w14:paraId="6B4DE2D7" w14:textId="2C7C176F" w:rsidR="001D0CC0" w:rsidRPr="00890BF0" w:rsidRDefault="00097B86" w:rsidP="00F10A72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Solubility</w:t>
            </w:r>
          </w:p>
        </w:tc>
        <w:tc>
          <w:tcPr>
            <w:tcW w:w="3261" w:type="dxa"/>
          </w:tcPr>
          <w:p w14:paraId="0B6C99C4" w14:textId="51AAEA2D" w:rsidR="005E7766" w:rsidRPr="00890BF0" w:rsidRDefault="00E67147" w:rsidP="00931E39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How well it dissolves.</w:t>
            </w:r>
          </w:p>
        </w:tc>
        <w:tc>
          <w:tcPr>
            <w:tcW w:w="4961" w:type="dxa"/>
          </w:tcPr>
          <w:p w14:paraId="30BF6754" w14:textId="77777777" w:rsidR="001D0CC0" w:rsidRDefault="001D0CC0" w:rsidP="00F10A72">
            <w:pPr>
              <w:rPr>
                <w:rFonts w:cstheme="minorHAnsi"/>
                <w:sz w:val="28"/>
                <w:szCs w:val="28"/>
              </w:rPr>
            </w:pPr>
          </w:p>
          <w:p w14:paraId="26F4F31F" w14:textId="77777777" w:rsidR="00EF442B" w:rsidRDefault="00EF442B" w:rsidP="00F10A72">
            <w:pPr>
              <w:rPr>
                <w:rFonts w:cstheme="minorHAnsi"/>
                <w:sz w:val="28"/>
                <w:szCs w:val="28"/>
              </w:rPr>
            </w:pPr>
          </w:p>
          <w:p w14:paraId="42AF5440" w14:textId="77777777" w:rsidR="00EF442B" w:rsidRDefault="00EF442B" w:rsidP="00F10A72">
            <w:pPr>
              <w:rPr>
                <w:rFonts w:cstheme="minorHAnsi"/>
                <w:sz w:val="28"/>
                <w:szCs w:val="28"/>
              </w:rPr>
            </w:pPr>
          </w:p>
          <w:p w14:paraId="623558FD" w14:textId="77777777" w:rsidR="00EF442B" w:rsidRDefault="00EF442B" w:rsidP="00F10A72">
            <w:pPr>
              <w:rPr>
                <w:rFonts w:cstheme="minorHAnsi"/>
                <w:sz w:val="28"/>
                <w:szCs w:val="28"/>
              </w:rPr>
            </w:pPr>
          </w:p>
          <w:p w14:paraId="6053A102" w14:textId="2BAE8BC9" w:rsidR="00EF442B" w:rsidRPr="00890BF0" w:rsidRDefault="00EF442B" w:rsidP="00F10A72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841B5D" w14:paraId="45DBF6ED" w14:textId="77777777" w:rsidTr="00A42202">
        <w:tc>
          <w:tcPr>
            <w:tcW w:w="2263" w:type="dxa"/>
          </w:tcPr>
          <w:p w14:paraId="64A5DA38" w14:textId="034FA9FC" w:rsidR="001D0CC0" w:rsidRPr="00890BF0" w:rsidRDefault="00097B86" w:rsidP="00F10A72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Thermal conductivity</w:t>
            </w:r>
          </w:p>
        </w:tc>
        <w:tc>
          <w:tcPr>
            <w:tcW w:w="3261" w:type="dxa"/>
          </w:tcPr>
          <w:p w14:paraId="3BEC6CEA" w14:textId="6DD0490E" w:rsidR="005E7766" w:rsidRPr="00890BF0" w:rsidRDefault="00E67147" w:rsidP="00931E39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How well heat travels through it.</w:t>
            </w:r>
          </w:p>
        </w:tc>
        <w:tc>
          <w:tcPr>
            <w:tcW w:w="4961" w:type="dxa"/>
          </w:tcPr>
          <w:p w14:paraId="3D1DC263" w14:textId="77777777" w:rsidR="001D0CC0" w:rsidRDefault="001D0CC0" w:rsidP="00F10A72">
            <w:pPr>
              <w:rPr>
                <w:rFonts w:cstheme="minorHAnsi"/>
                <w:sz w:val="28"/>
                <w:szCs w:val="28"/>
              </w:rPr>
            </w:pPr>
          </w:p>
          <w:p w14:paraId="3F30DF06" w14:textId="77777777" w:rsidR="00EF442B" w:rsidRDefault="00EF442B" w:rsidP="00F10A72">
            <w:pPr>
              <w:rPr>
                <w:rFonts w:cstheme="minorHAnsi"/>
                <w:sz w:val="28"/>
                <w:szCs w:val="28"/>
              </w:rPr>
            </w:pPr>
          </w:p>
          <w:p w14:paraId="09836B8A" w14:textId="77777777" w:rsidR="00EF442B" w:rsidRDefault="00EF442B" w:rsidP="00F10A72">
            <w:pPr>
              <w:rPr>
                <w:rFonts w:cstheme="minorHAnsi"/>
                <w:sz w:val="28"/>
                <w:szCs w:val="28"/>
              </w:rPr>
            </w:pPr>
          </w:p>
          <w:p w14:paraId="3E6B0BC0" w14:textId="77777777" w:rsidR="00EF442B" w:rsidRDefault="00EF442B" w:rsidP="00F10A72">
            <w:pPr>
              <w:rPr>
                <w:rFonts w:cstheme="minorHAnsi"/>
                <w:sz w:val="28"/>
                <w:szCs w:val="28"/>
              </w:rPr>
            </w:pPr>
          </w:p>
          <w:p w14:paraId="781B2EB6" w14:textId="11C1446F" w:rsidR="00EF442B" w:rsidRPr="00890BF0" w:rsidRDefault="00EF442B" w:rsidP="00F10A72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841B5D" w14:paraId="34C2095B" w14:textId="77777777" w:rsidTr="00A42202">
        <w:tc>
          <w:tcPr>
            <w:tcW w:w="2263" w:type="dxa"/>
          </w:tcPr>
          <w:p w14:paraId="229CB0D9" w14:textId="429AE24D" w:rsidR="001D0CC0" w:rsidRPr="00890BF0" w:rsidRDefault="00097B86" w:rsidP="00F10A72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Electrical conductivity</w:t>
            </w:r>
          </w:p>
        </w:tc>
        <w:tc>
          <w:tcPr>
            <w:tcW w:w="3261" w:type="dxa"/>
          </w:tcPr>
          <w:p w14:paraId="70394AFF" w14:textId="1C8704C0" w:rsidR="00B6683D" w:rsidRPr="00890BF0" w:rsidRDefault="00E67147" w:rsidP="00F10A7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How well electric charges travel through </w:t>
            </w:r>
            <w:proofErr w:type="gramStart"/>
            <w:r>
              <w:rPr>
                <w:rFonts w:cstheme="minorHAnsi"/>
                <w:sz w:val="28"/>
                <w:szCs w:val="28"/>
              </w:rPr>
              <w:t>it.</w:t>
            </w:r>
            <w:proofErr w:type="gramEnd"/>
          </w:p>
        </w:tc>
        <w:tc>
          <w:tcPr>
            <w:tcW w:w="4961" w:type="dxa"/>
          </w:tcPr>
          <w:p w14:paraId="2B1EA9A8" w14:textId="77777777" w:rsidR="001D0CC0" w:rsidRDefault="001D0CC0" w:rsidP="00F10A72">
            <w:pPr>
              <w:rPr>
                <w:rFonts w:cstheme="minorHAnsi"/>
                <w:sz w:val="28"/>
                <w:szCs w:val="28"/>
              </w:rPr>
            </w:pPr>
          </w:p>
          <w:p w14:paraId="2FDA1148" w14:textId="77777777" w:rsidR="00EF442B" w:rsidRDefault="00EF442B" w:rsidP="00F10A72">
            <w:pPr>
              <w:rPr>
                <w:rFonts w:cstheme="minorHAnsi"/>
                <w:sz w:val="28"/>
                <w:szCs w:val="28"/>
              </w:rPr>
            </w:pPr>
          </w:p>
          <w:p w14:paraId="34553D18" w14:textId="77777777" w:rsidR="00EF442B" w:rsidRDefault="00EF442B" w:rsidP="00F10A72">
            <w:pPr>
              <w:rPr>
                <w:rFonts w:cstheme="minorHAnsi"/>
                <w:sz w:val="28"/>
                <w:szCs w:val="28"/>
              </w:rPr>
            </w:pPr>
          </w:p>
          <w:p w14:paraId="68C6F113" w14:textId="77777777" w:rsidR="00EF442B" w:rsidRDefault="00EF442B" w:rsidP="00F10A72">
            <w:pPr>
              <w:rPr>
                <w:rFonts w:cstheme="minorHAnsi"/>
                <w:sz w:val="28"/>
                <w:szCs w:val="28"/>
              </w:rPr>
            </w:pPr>
          </w:p>
          <w:p w14:paraId="3D54098B" w14:textId="77777777" w:rsidR="00EF442B" w:rsidRDefault="00EF442B" w:rsidP="00F10A72">
            <w:pPr>
              <w:rPr>
                <w:rFonts w:cstheme="minorHAnsi"/>
                <w:sz w:val="28"/>
                <w:szCs w:val="28"/>
              </w:rPr>
            </w:pPr>
          </w:p>
          <w:p w14:paraId="60FF147E" w14:textId="331B673B" w:rsidR="00EF442B" w:rsidRPr="00890BF0" w:rsidRDefault="00EF442B" w:rsidP="00F10A72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841B5D" w14:paraId="185B86D9" w14:textId="77777777" w:rsidTr="00A42202">
        <w:tc>
          <w:tcPr>
            <w:tcW w:w="2263" w:type="dxa"/>
          </w:tcPr>
          <w:p w14:paraId="12EDAAE6" w14:textId="71A44BF7" w:rsidR="001D0CC0" w:rsidRPr="00890BF0" w:rsidRDefault="00E2424E" w:rsidP="00F10A72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Melting point</w:t>
            </w:r>
          </w:p>
        </w:tc>
        <w:tc>
          <w:tcPr>
            <w:tcW w:w="3261" w:type="dxa"/>
          </w:tcPr>
          <w:p w14:paraId="42C1EDEE" w14:textId="43176E23" w:rsidR="00B6683D" w:rsidRPr="00890BF0" w:rsidRDefault="00E67147" w:rsidP="00F10A7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The temperature it turns from solid to liquid (or liquid to solid).</w:t>
            </w:r>
          </w:p>
        </w:tc>
        <w:tc>
          <w:tcPr>
            <w:tcW w:w="4961" w:type="dxa"/>
          </w:tcPr>
          <w:p w14:paraId="5B35052B" w14:textId="77777777" w:rsidR="001D0CC0" w:rsidRDefault="001D0CC0" w:rsidP="00F10A72">
            <w:pPr>
              <w:rPr>
                <w:rFonts w:cstheme="minorHAnsi"/>
                <w:sz w:val="28"/>
                <w:szCs w:val="28"/>
              </w:rPr>
            </w:pPr>
          </w:p>
          <w:p w14:paraId="4C0D3B99" w14:textId="77777777" w:rsidR="00EF442B" w:rsidRDefault="00EF442B" w:rsidP="00F10A72">
            <w:pPr>
              <w:rPr>
                <w:rFonts w:cstheme="minorHAnsi"/>
                <w:sz w:val="28"/>
                <w:szCs w:val="28"/>
              </w:rPr>
            </w:pPr>
          </w:p>
          <w:p w14:paraId="461D0478" w14:textId="77777777" w:rsidR="00EF442B" w:rsidRDefault="00EF442B" w:rsidP="00F10A72">
            <w:pPr>
              <w:rPr>
                <w:rFonts w:cstheme="minorHAnsi"/>
                <w:sz w:val="28"/>
                <w:szCs w:val="28"/>
              </w:rPr>
            </w:pPr>
          </w:p>
          <w:p w14:paraId="7B6932FD" w14:textId="77777777" w:rsidR="00EF442B" w:rsidRDefault="00EF442B" w:rsidP="00F10A72">
            <w:pPr>
              <w:rPr>
                <w:rFonts w:cstheme="minorHAnsi"/>
                <w:sz w:val="28"/>
                <w:szCs w:val="28"/>
              </w:rPr>
            </w:pPr>
          </w:p>
          <w:p w14:paraId="66646A03" w14:textId="77777777" w:rsidR="00EF442B" w:rsidRDefault="00EF442B" w:rsidP="00F10A72">
            <w:pPr>
              <w:rPr>
                <w:rFonts w:cstheme="minorHAnsi"/>
                <w:sz w:val="28"/>
                <w:szCs w:val="28"/>
              </w:rPr>
            </w:pPr>
          </w:p>
          <w:p w14:paraId="24D19C07" w14:textId="0DD60402" w:rsidR="00EF442B" w:rsidRPr="00890BF0" w:rsidRDefault="00EF442B" w:rsidP="00F10A72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841B5D" w14:paraId="0B7AAFE2" w14:textId="77777777" w:rsidTr="00A42202">
        <w:tc>
          <w:tcPr>
            <w:tcW w:w="2263" w:type="dxa"/>
          </w:tcPr>
          <w:p w14:paraId="0A50DF31" w14:textId="205EBD42" w:rsidR="001D0CC0" w:rsidRPr="00890BF0" w:rsidRDefault="00E2424E" w:rsidP="00F10A72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Boiling point</w:t>
            </w:r>
          </w:p>
        </w:tc>
        <w:tc>
          <w:tcPr>
            <w:tcW w:w="3261" w:type="dxa"/>
          </w:tcPr>
          <w:p w14:paraId="5B8F22A8" w14:textId="53A6CCAD" w:rsidR="00B6683D" w:rsidRPr="00890BF0" w:rsidRDefault="00E67147" w:rsidP="00F10A7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The temperature it turns from liquid to gas (or gas to liquid).</w:t>
            </w:r>
          </w:p>
        </w:tc>
        <w:tc>
          <w:tcPr>
            <w:tcW w:w="4961" w:type="dxa"/>
          </w:tcPr>
          <w:p w14:paraId="05E1EC93" w14:textId="77777777" w:rsidR="001D0CC0" w:rsidRDefault="001D0CC0" w:rsidP="00F10A72">
            <w:pPr>
              <w:rPr>
                <w:rFonts w:cstheme="minorHAnsi"/>
                <w:sz w:val="28"/>
                <w:szCs w:val="28"/>
              </w:rPr>
            </w:pPr>
          </w:p>
          <w:p w14:paraId="1E25AEF8" w14:textId="77777777" w:rsidR="00EF442B" w:rsidRDefault="00EF442B" w:rsidP="00F10A72">
            <w:pPr>
              <w:rPr>
                <w:rFonts w:cstheme="minorHAnsi"/>
                <w:sz w:val="28"/>
                <w:szCs w:val="28"/>
              </w:rPr>
            </w:pPr>
          </w:p>
          <w:p w14:paraId="360A8C52" w14:textId="77777777" w:rsidR="00EF442B" w:rsidRDefault="00EF442B" w:rsidP="00F10A72">
            <w:pPr>
              <w:rPr>
                <w:rFonts w:cstheme="minorHAnsi"/>
                <w:sz w:val="28"/>
                <w:szCs w:val="28"/>
              </w:rPr>
            </w:pPr>
          </w:p>
          <w:p w14:paraId="55FDA49F" w14:textId="77777777" w:rsidR="00EF442B" w:rsidRDefault="00EF442B" w:rsidP="00F10A72">
            <w:pPr>
              <w:rPr>
                <w:rFonts w:cstheme="minorHAnsi"/>
                <w:sz w:val="28"/>
                <w:szCs w:val="28"/>
              </w:rPr>
            </w:pPr>
          </w:p>
          <w:p w14:paraId="0DBD0755" w14:textId="77777777" w:rsidR="00EF442B" w:rsidRDefault="00EF442B" w:rsidP="00F10A72">
            <w:pPr>
              <w:rPr>
                <w:rFonts w:cstheme="minorHAnsi"/>
                <w:sz w:val="28"/>
                <w:szCs w:val="28"/>
              </w:rPr>
            </w:pPr>
          </w:p>
          <w:p w14:paraId="1D31684A" w14:textId="7EA15168" w:rsidR="00EF442B" w:rsidRPr="00890BF0" w:rsidRDefault="00EF442B" w:rsidP="00F10A72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841B5D" w14:paraId="1D572711" w14:textId="77777777" w:rsidTr="00A42202">
        <w:tc>
          <w:tcPr>
            <w:tcW w:w="2263" w:type="dxa"/>
          </w:tcPr>
          <w:p w14:paraId="7CBA3223" w14:textId="62B25C99" w:rsidR="001D0CC0" w:rsidRPr="00890BF0" w:rsidRDefault="00E2424E" w:rsidP="00F10A72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Nanomaterials</w:t>
            </w:r>
          </w:p>
        </w:tc>
        <w:tc>
          <w:tcPr>
            <w:tcW w:w="3261" w:type="dxa"/>
          </w:tcPr>
          <w:p w14:paraId="0E225C08" w14:textId="5A0A77E4" w:rsidR="00B6683D" w:rsidRPr="00890BF0" w:rsidRDefault="00E67147" w:rsidP="00F10A7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Substances with particles in the size range 1-100 nm.</w:t>
            </w:r>
          </w:p>
        </w:tc>
        <w:tc>
          <w:tcPr>
            <w:tcW w:w="4961" w:type="dxa"/>
          </w:tcPr>
          <w:p w14:paraId="4C6ACE43" w14:textId="77777777" w:rsidR="001D0CC0" w:rsidRDefault="001D0CC0" w:rsidP="00F10A72">
            <w:pPr>
              <w:rPr>
                <w:rFonts w:cstheme="minorHAnsi"/>
                <w:sz w:val="28"/>
                <w:szCs w:val="28"/>
              </w:rPr>
            </w:pPr>
          </w:p>
          <w:p w14:paraId="65143E09" w14:textId="77777777" w:rsidR="00EF442B" w:rsidRDefault="00EF442B" w:rsidP="00F10A72">
            <w:pPr>
              <w:rPr>
                <w:rFonts w:cstheme="minorHAnsi"/>
                <w:sz w:val="28"/>
                <w:szCs w:val="28"/>
              </w:rPr>
            </w:pPr>
          </w:p>
          <w:p w14:paraId="1DBADEB9" w14:textId="77777777" w:rsidR="00EF442B" w:rsidRDefault="00EF442B" w:rsidP="00F10A72">
            <w:pPr>
              <w:rPr>
                <w:rFonts w:cstheme="minorHAnsi"/>
                <w:sz w:val="28"/>
                <w:szCs w:val="28"/>
              </w:rPr>
            </w:pPr>
          </w:p>
          <w:p w14:paraId="6A26021B" w14:textId="77777777" w:rsidR="00EF442B" w:rsidRDefault="00EF442B" w:rsidP="00F10A72">
            <w:pPr>
              <w:rPr>
                <w:rFonts w:cstheme="minorHAnsi"/>
                <w:sz w:val="28"/>
                <w:szCs w:val="28"/>
              </w:rPr>
            </w:pPr>
          </w:p>
          <w:p w14:paraId="581CAF07" w14:textId="77777777" w:rsidR="00EF442B" w:rsidRDefault="00EF442B" w:rsidP="00F10A72">
            <w:pPr>
              <w:rPr>
                <w:rFonts w:cstheme="minorHAnsi"/>
                <w:sz w:val="28"/>
                <w:szCs w:val="28"/>
              </w:rPr>
            </w:pPr>
          </w:p>
          <w:p w14:paraId="5731675C" w14:textId="4F2BA318" w:rsidR="00EF442B" w:rsidRPr="00890BF0" w:rsidRDefault="00EF442B" w:rsidP="00F10A72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841B5D" w14:paraId="5EFA5F88" w14:textId="77777777" w:rsidTr="00A42202">
        <w:trPr>
          <w:cantSplit/>
        </w:trPr>
        <w:tc>
          <w:tcPr>
            <w:tcW w:w="2263" w:type="dxa"/>
          </w:tcPr>
          <w:p w14:paraId="33826735" w14:textId="0DE893BF" w:rsidR="001D0CC0" w:rsidRPr="00890BF0" w:rsidRDefault="00E2424E" w:rsidP="00F10A72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Filtration</w:t>
            </w:r>
          </w:p>
        </w:tc>
        <w:tc>
          <w:tcPr>
            <w:tcW w:w="3261" w:type="dxa"/>
          </w:tcPr>
          <w:p w14:paraId="2CBE204A" w14:textId="7A2CF2B8" w:rsidR="00B6683D" w:rsidRPr="00890BF0" w:rsidRDefault="00B71FC5" w:rsidP="00F10A7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Separates a solid (not dissolved) from a liquid by passing through a filter (blocks the solid).</w:t>
            </w:r>
          </w:p>
        </w:tc>
        <w:tc>
          <w:tcPr>
            <w:tcW w:w="4961" w:type="dxa"/>
          </w:tcPr>
          <w:p w14:paraId="6C49732B" w14:textId="77777777" w:rsidR="001D0CC0" w:rsidRDefault="001D0CC0" w:rsidP="00F10A72">
            <w:pPr>
              <w:rPr>
                <w:rFonts w:cstheme="minorHAnsi"/>
                <w:sz w:val="28"/>
                <w:szCs w:val="28"/>
              </w:rPr>
            </w:pPr>
          </w:p>
          <w:p w14:paraId="5D30AF74" w14:textId="77777777" w:rsidR="00EF442B" w:rsidRDefault="00EF442B" w:rsidP="00F10A72">
            <w:pPr>
              <w:rPr>
                <w:rFonts w:cstheme="minorHAnsi"/>
                <w:sz w:val="28"/>
                <w:szCs w:val="28"/>
              </w:rPr>
            </w:pPr>
          </w:p>
          <w:p w14:paraId="22DFFC61" w14:textId="77777777" w:rsidR="00EF442B" w:rsidRDefault="00EF442B" w:rsidP="00F10A72">
            <w:pPr>
              <w:rPr>
                <w:rFonts w:cstheme="minorHAnsi"/>
                <w:sz w:val="28"/>
                <w:szCs w:val="28"/>
              </w:rPr>
            </w:pPr>
          </w:p>
          <w:p w14:paraId="43F76DF8" w14:textId="77777777" w:rsidR="00EF442B" w:rsidRDefault="00EF442B" w:rsidP="00F10A72">
            <w:pPr>
              <w:rPr>
                <w:rFonts w:cstheme="minorHAnsi"/>
                <w:sz w:val="28"/>
                <w:szCs w:val="28"/>
              </w:rPr>
            </w:pPr>
          </w:p>
          <w:p w14:paraId="43F8B517" w14:textId="77777777" w:rsidR="00EF442B" w:rsidRDefault="00EF442B" w:rsidP="00F10A72">
            <w:pPr>
              <w:rPr>
                <w:rFonts w:cstheme="minorHAnsi"/>
                <w:sz w:val="28"/>
                <w:szCs w:val="28"/>
              </w:rPr>
            </w:pPr>
          </w:p>
          <w:p w14:paraId="14E98E07" w14:textId="0642991E" w:rsidR="00EF442B" w:rsidRPr="00890BF0" w:rsidRDefault="00EF442B" w:rsidP="00F10A72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841B5D" w14:paraId="683B63A4" w14:textId="77777777" w:rsidTr="00A42202">
        <w:tc>
          <w:tcPr>
            <w:tcW w:w="2263" w:type="dxa"/>
          </w:tcPr>
          <w:p w14:paraId="462FDF10" w14:textId="7A359D26" w:rsidR="00C77F8B" w:rsidRPr="00890BF0" w:rsidRDefault="00E2424E" w:rsidP="00C77F8B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lastRenderedPageBreak/>
              <w:t>Distillation</w:t>
            </w:r>
          </w:p>
        </w:tc>
        <w:tc>
          <w:tcPr>
            <w:tcW w:w="3261" w:type="dxa"/>
          </w:tcPr>
          <w:p w14:paraId="358D4FEA" w14:textId="4BEF76F0" w:rsidR="004875E5" w:rsidRPr="00890BF0" w:rsidRDefault="00B71FC5" w:rsidP="00C77F8B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Separates liquids which have different boiling points by heating to the correct temperature.</w:t>
            </w:r>
          </w:p>
        </w:tc>
        <w:tc>
          <w:tcPr>
            <w:tcW w:w="4961" w:type="dxa"/>
          </w:tcPr>
          <w:p w14:paraId="64DE09ED" w14:textId="77777777" w:rsidR="00C77F8B" w:rsidRDefault="00C77F8B" w:rsidP="00C77F8B">
            <w:pPr>
              <w:rPr>
                <w:rFonts w:cstheme="minorHAnsi"/>
                <w:sz w:val="28"/>
                <w:szCs w:val="28"/>
              </w:rPr>
            </w:pPr>
          </w:p>
          <w:p w14:paraId="01596E0B" w14:textId="77777777" w:rsidR="00EF442B" w:rsidRDefault="00EF442B" w:rsidP="00C77F8B">
            <w:pPr>
              <w:rPr>
                <w:rFonts w:cstheme="minorHAnsi"/>
                <w:sz w:val="28"/>
                <w:szCs w:val="28"/>
              </w:rPr>
            </w:pPr>
          </w:p>
          <w:p w14:paraId="36355AEF" w14:textId="77777777" w:rsidR="00EF442B" w:rsidRDefault="00EF442B" w:rsidP="00C77F8B">
            <w:pPr>
              <w:rPr>
                <w:rFonts w:cstheme="minorHAnsi"/>
                <w:sz w:val="28"/>
                <w:szCs w:val="28"/>
              </w:rPr>
            </w:pPr>
          </w:p>
          <w:p w14:paraId="4F45ED57" w14:textId="77777777" w:rsidR="00EF442B" w:rsidRDefault="00EF442B" w:rsidP="00C77F8B">
            <w:pPr>
              <w:rPr>
                <w:rFonts w:cstheme="minorHAnsi"/>
                <w:sz w:val="28"/>
                <w:szCs w:val="28"/>
              </w:rPr>
            </w:pPr>
          </w:p>
          <w:p w14:paraId="7F984ABC" w14:textId="77777777" w:rsidR="00EF442B" w:rsidRDefault="00EF442B" w:rsidP="00C77F8B">
            <w:pPr>
              <w:rPr>
                <w:rFonts w:cstheme="minorHAnsi"/>
                <w:sz w:val="28"/>
                <w:szCs w:val="28"/>
              </w:rPr>
            </w:pPr>
          </w:p>
          <w:p w14:paraId="093F9B74" w14:textId="48AF13D2" w:rsidR="00EF442B" w:rsidRPr="00890BF0" w:rsidRDefault="00EF442B" w:rsidP="00C77F8B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841B5D" w14:paraId="7AE215E4" w14:textId="77777777" w:rsidTr="00A42202">
        <w:tc>
          <w:tcPr>
            <w:tcW w:w="2263" w:type="dxa"/>
          </w:tcPr>
          <w:p w14:paraId="496A74C0" w14:textId="16194917" w:rsidR="00C77F8B" w:rsidRPr="00890BF0" w:rsidRDefault="00E2424E" w:rsidP="00C77F8B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Evaporation</w:t>
            </w:r>
          </w:p>
        </w:tc>
        <w:tc>
          <w:tcPr>
            <w:tcW w:w="3261" w:type="dxa"/>
          </w:tcPr>
          <w:p w14:paraId="140DD25A" w14:textId="1F6FD2F0" w:rsidR="00B6683D" w:rsidRPr="00890BF0" w:rsidRDefault="00B70AED" w:rsidP="00C77F8B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Separates solid (dissolved) from a liquid by heating until the liquid evaporates leaving the solid behind.</w:t>
            </w:r>
          </w:p>
        </w:tc>
        <w:tc>
          <w:tcPr>
            <w:tcW w:w="4961" w:type="dxa"/>
          </w:tcPr>
          <w:p w14:paraId="65C8F92A" w14:textId="77777777" w:rsidR="00C77F8B" w:rsidRDefault="00C77F8B" w:rsidP="00C77F8B">
            <w:pPr>
              <w:rPr>
                <w:rFonts w:cstheme="minorHAnsi"/>
                <w:sz w:val="28"/>
                <w:szCs w:val="28"/>
              </w:rPr>
            </w:pPr>
          </w:p>
          <w:p w14:paraId="5B23573E" w14:textId="77777777" w:rsidR="00EF442B" w:rsidRDefault="00EF442B" w:rsidP="00C77F8B">
            <w:pPr>
              <w:rPr>
                <w:rFonts w:cstheme="minorHAnsi"/>
                <w:sz w:val="28"/>
                <w:szCs w:val="28"/>
              </w:rPr>
            </w:pPr>
          </w:p>
          <w:p w14:paraId="4CEDA822" w14:textId="77777777" w:rsidR="00EF442B" w:rsidRDefault="00EF442B" w:rsidP="00C77F8B">
            <w:pPr>
              <w:rPr>
                <w:rFonts w:cstheme="minorHAnsi"/>
                <w:sz w:val="28"/>
                <w:szCs w:val="28"/>
              </w:rPr>
            </w:pPr>
          </w:p>
          <w:p w14:paraId="50D21CB1" w14:textId="77777777" w:rsidR="00EF442B" w:rsidRDefault="00EF442B" w:rsidP="00C77F8B">
            <w:pPr>
              <w:rPr>
                <w:rFonts w:cstheme="minorHAnsi"/>
                <w:sz w:val="28"/>
                <w:szCs w:val="28"/>
              </w:rPr>
            </w:pPr>
          </w:p>
          <w:p w14:paraId="4AB0F6D1" w14:textId="77777777" w:rsidR="00EF442B" w:rsidRDefault="00EF442B" w:rsidP="00C77F8B">
            <w:pPr>
              <w:rPr>
                <w:rFonts w:cstheme="minorHAnsi"/>
                <w:sz w:val="28"/>
                <w:szCs w:val="28"/>
              </w:rPr>
            </w:pPr>
          </w:p>
          <w:p w14:paraId="714B900C" w14:textId="27A39C53" w:rsidR="00EF442B" w:rsidRPr="00890BF0" w:rsidRDefault="00EF442B" w:rsidP="00C77F8B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054BA1" w14:paraId="59C340C8" w14:textId="77777777" w:rsidTr="00A42202">
        <w:tc>
          <w:tcPr>
            <w:tcW w:w="2263" w:type="dxa"/>
          </w:tcPr>
          <w:p w14:paraId="1338F39B" w14:textId="0AF559EE" w:rsidR="00054BA1" w:rsidRPr="00890BF0" w:rsidRDefault="00E2424E" w:rsidP="00054BA1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Atoms</w:t>
            </w:r>
          </w:p>
        </w:tc>
        <w:tc>
          <w:tcPr>
            <w:tcW w:w="3261" w:type="dxa"/>
          </w:tcPr>
          <w:p w14:paraId="0AE6340A" w14:textId="0C6B6B77" w:rsidR="005E7766" w:rsidRPr="00890BF0" w:rsidRDefault="00C818B0" w:rsidP="00054BA1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Electrons orbiting a nucleus containing protons and neutrons.</w:t>
            </w:r>
          </w:p>
        </w:tc>
        <w:tc>
          <w:tcPr>
            <w:tcW w:w="4961" w:type="dxa"/>
          </w:tcPr>
          <w:p w14:paraId="5BEAC419" w14:textId="77777777" w:rsidR="00054BA1" w:rsidRDefault="00054BA1" w:rsidP="00054BA1">
            <w:pPr>
              <w:rPr>
                <w:rFonts w:cstheme="minorHAnsi"/>
                <w:sz w:val="28"/>
                <w:szCs w:val="28"/>
              </w:rPr>
            </w:pPr>
          </w:p>
          <w:p w14:paraId="256FAD21" w14:textId="77777777" w:rsidR="00EF442B" w:rsidRDefault="00EF442B" w:rsidP="00054BA1">
            <w:pPr>
              <w:rPr>
                <w:rFonts w:cstheme="minorHAnsi"/>
                <w:sz w:val="28"/>
                <w:szCs w:val="28"/>
              </w:rPr>
            </w:pPr>
          </w:p>
          <w:p w14:paraId="7C44AC2E" w14:textId="77777777" w:rsidR="00EF442B" w:rsidRDefault="00EF442B" w:rsidP="00054BA1">
            <w:pPr>
              <w:rPr>
                <w:rFonts w:cstheme="minorHAnsi"/>
                <w:sz w:val="28"/>
                <w:szCs w:val="28"/>
              </w:rPr>
            </w:pPr>
          </w:p>
          <w:p w14:paraId="7D11EF5F" w14:textId="77777777" w:rsidR="00EF442B" w:rsidRDefault="00EF442B" w:rsidP="00054BA1">
            <w:pPr>
              <w:rPr>
                <w:rFonts w:cstheme="minorHAnsi"/>
                <w:sz w:val="28"/>
                <w:szCs w:val="28"/>
              </w:rPr>
            </w:pPr>
          </w:p>
          <w:p w14:paraId="3F2F403B" w14:textId="77777777" w:rsidR="00EF442B" w:rsidRDefault="00EF442B" w:rsidP="00054BA1">
            <w:pPr>
              <w:rPr>
                <w:rFonts w:cstheme="minorHAnsi"/>
                <w:sz w:val="28"/>
                <w:szCs w:val="28"/>
              </w:rPr>
            </w:pPr>
          </w:p>
          <w:p w14:paraId="3C6715FC" w14:textId="34190706" w:rsidR="00EF442B" w:rsidRPr="00890BF0" w:rsidRDefault="00EF442B" w:rsidP="00054BA1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841B5D" w14:paraId="3078C499" w14:textId="77777777" w:rsidTr="00A42202">
        <w:tc>
          <w:tcPr>
            <w:tcW w:w="2263" w:type="dxa"/>
          </w:tcPr>
          <w:p w14:paraId="2A0B2932" w14:textId="1371FD47" w:rsidR="00054BA1" w:rsidRPr="00890BF0" w:rsidRDefault="00E2424E" w:rsidP="00054BA1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Emission spectra</w:t>
            </w:r>
          </w:p>
        </w:tc>
        <w:tc>
          <w:tcPr>
            <w:tcW w:w="3261" w:type="dxa"/>
          </w:tcPr>
          <w:p w14:paraId="09383F1B" w14:textId="1F7C6169" w:rsidR="00B6683D" w:rsidRPr="00890BF0" w:rsidRDefault="00D9419D" w:rsidP="00054BA1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Bright lines of colour produced by heating or electrifying a gas. Provides evidence of energy levels.</w:t>
            </w:r>
          </w:p>
        </w:tc>
        <w:tc>
          <w:tcPr>
            <w:tcW w:w="4961" w:type="dxa"/>
          </w:tcPr>
          <w:p w14:paraId="6678948B" w14:textId="77777777" w:rsidR="00054BA1" w:rsidRDefault="00054BA1" w:rsidP="00054BA1">
            <w:pPr>
              <w:rPr>
                <w:rFonts w:cstheme="minorHAnsi"/>
                <w:sz w:val="28"/>
                <w:szCs w:val="28"/>
              </w:rPr>
            </w:pPr>
          </w:p>
          <w:p w14:paraId="5DC66BA5" w14:textId="77777777" w:rsidR="00EF442B" w:rsidRDefault="00EF442B" w:rsidP="00054BA1">
            <w:pPr>
              <w:rPr>
                <w:rFonts w:cstheme="minorHAnsi"/>
                <w:sz w:val="28"/>
                <w:szCs w:val="28"/>
              </w:rPr>
            </w:pPr>
          </w:p>
          <w:p w14:paraId="7E52557D" w14:textId="77777777" w:rsidR="00EF442B" w:rsidRDefault="00EF442B" w:rsidP="00054BA1">
            <w:pPr>
              <w:rPr>
                <w:rFonts w:cstheme="minorHAnsi"/>
                <w:sz w:val="28"/>
                <w:szCs w:val="28"/>
              </w:rPr>
            </w:pPr>
          </w:p>
          <w:p w14:paraId="0D90E7AF" w14:textId="77777777" w:rsidR="00EF442B" w:rsidRDefault="00EF442B" w:rsidP="00054BA1">
            <w:pPr>
              <w:rPr>
                <w:rFonts w:cstheme="minorHAnsi"/>
                <w:sz w:val="28"/>
                <w:szCs w:val="28"/>
              </w:rPr>
            </w:pPr>
          </w:p>
          <w:p w14:paraId="3C54BE01" w14:textId="77777777" w:rsidR="00EF442B" w:rsidRDefault="00EF442B" w:rsidP="00054BA1">
            <w:pPr>
              <w:rPr>
                <w:rFonts w:cstheme="minorHAnsi"/>
                <w:sz w:val="28"/>
                <w:szCs w:val="28"/>
              </w:rPr>
            </w:pPr>
          </w:p>
          <w:p w14:paraId="4DD99D6A" w14:textId="0B14E9A9" w:rsidR="00EF442B" w:rsidRPr="00890BF0" w:rsidRDefault="00EF442B" w:rsidP="00054BA1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841B5D" w14:paraId="3FD1FF6B" w14:textId="77777777" w:rsidTr="00A42202">
        <w:tc>
          <w:tcPr>
            <w:tcW w:w="2263" w:type="dxa"/>
          </w:tcPr>
          <w:p w14:paraId="55976755" w14:textId="42012E18" w:rsidR="00054BA1" w:rsidRPr="00890BF0" w:rsidRDefault="00E2424E" w:rsidP="00054BA1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Absorption spectra</w:t>
            </w:r>
          </w:p>
        </w:tc>
        <w:tc>
          <w:tcPr>
            <w:tcW w:w="3261" w:type="dxa"/>
          </w:tcPr>
          <w:p w14:paraId="2C641C65" w14:textId="5BB15D99" w:rsidR="00B6683D" w:rsidRPr="00890BF0" w:rsidRDefault="00D9419D" w:rsidP="00054BA1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Dark lines on a rainbow</w:t>
            </w:r>
            <w:r>
              <w:rPr>
                <w:rFonts w:cstheme="minorHAnsi"/>
                <w:sz w:val="28"/>
                <w:szCs w:val="28"/>
              </w:rPr>
              <w:t xml:space="preserve"> produced by </w:t>
            </w:r>
            <w:r>
              <w:rPr>
                <w:rFonts w:cstheme="minorHAnsi"/>
                <w:sz w:val="28"/>
                <w:szCs w:val="28"/>
              </w:rPr>
              <w:t xml:space="preserve">shining light through </w:t>
            </w:r>
            <w:r>
              <w:rPr>
                <w:rFonts w:cstheme="minorHAnsi"/>
                <w:sz w:val="28"/>
                <w:szCs w:val="28"/>
              </w:rPr>
              <w:t>a gas. Provides evidence of energy levels.</w:t>
            </w:r>
          </w:p>
        </w:tc>
        <w:tc>
          <w:tcPr>
            <w:tcW w:w="4961" w:type="dxa"/>
          </w:tcPr>
          <w:p w14:paraId="0C243B82" w14:textId="77777777" w:rsidR="00054BA1" w:rsidRDefault="00054BA1" w:rsidP="00054BA1">
            <w:pPr>
              <w:rPr>
                <w:rFonts w:cstheme="minorHAnsi"/>
                <w:sz w:val="28"/>
                <w:szCs w:val="28"/>
              </w:rPr>
            </w:pPr>
          </w:p>
          <w:p w14:paraId="0A06F00F" w14:textId="77777777" w:rsidR="00EF442B" w:rsidRDefault="00EF442B" w:rsidP="00054BA1">
            <w:pPr>
              <w:rPr>
                <w:rFonts w:cstheme="minorHAnsi"/>
                <w:sz w:val="28"/>
                <w:szCs w:val="28"/>
              </w:rPr>
            </w:pPr>
          </w:p>
          <w:p w14:paraId="3435A667" w14:textId="77777777" w:rsidR="00EF442B" w:rsidRDefault="00EF442B" w:rsidP="00054BA1">
            <w:pPr>
              <w:rPr>
                <w:rFonts w:cstheme="minorHAnsi"/>
                <w:sz w:val="28"/>
                <w:szCs w:val="28"/>
              </w:rPr>
            </w:pPr>
          </w:p>
          <w:p w14:paraId="19A73EBF" w14:textId="77777777" w:rsidR="00EF442B" w:rsidRDefault="00EF442B" w:rsidP="00054BA1">
            <w:pPr>
              <w:rPr>
                <w:rFonts w:cstheme="minorHAnsi"/>
                <w:sz w:val="28"/>
                <w:szCs w:val="28"/>
              </w:rPr>
            </w:pPr>
          </w:p>
          <w:p w14:paraId="7E7499C9" w14:textId="77777777" w:rsidR="00EF442B" w:rsidRDefault="00EF442B" w:rsidP="00054BA1">
            <w:pPr>
              <w:rPr>
                <w:rFonts w:cstheme="minorHAnsi"/>
                <w:sz w:val="28"/>
                <w:szCs w:val="28"/>
              </w:rPr>
            </w:pPr>
          </w:p>
          <w:p w14:paraId="17A2137A" w14:textId="401EF39D" w:rsidR="00EF442B" w:rsidRPr="00890BF0" w:rsidRDefault="00EF442B" w:rsidP="00054BA1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952833" w14:paraId="4D399AA4" w14:textId="77777777" w:rsidTr="00A42202">
        <w:tc>
          <w:tcPr>
            <w:tcW w:w="2263" w:type="dxa"/>
          </w:tcPr>
          <w:p w14:paraId="7EBEFC29" w14:textId="341C71E0" w:rsidR="00952833" w:rsidRPr="00890BF0" w:rsidRDefault="00952833" w:rsidP="00952833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Atomic number</w:t>
            </w:r>
          </w:p>
        </w:tc>
        <w:tc>
          <w:tcPr>
            <w:tcW w:w="3261" w:type="dxa"/>
          </w:tcPr>
          <w:p w14:paraId="7FDCB92F" w14:textId="1260631E" w:rsidR="00952833" w:rsidRPr="00890BF0" w:rsidRDefault="00952833" w:rsidP="00952833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Defines the element. The number of protons in an atom.</w:t>
            </w:r>
          </w:p>
        </w:tc>
        <w:tc>
          <w:tcPr>
            <w:tcW w:w="4961" w:type="dxa"/>
          </w:tcPr>
          <w:p w14:paraId="63C6F874" w14:textId="77777777" w:rsidR="00952833" w:rsidRDefault="00952833" w:rsidP="00952833">
            <w:pPr>
              <w:rPr>
                <w:rFonts w:cstheme="minorHAnsi"/>
                <w:sz w:val="28"/>
                <w:szCs w:val="28"/>
              </w:rPr>
            </w:pPr>
          </w:p>
          <w:p w14:paraId="378B26FC" w14:textId="77777777" w:rsidR="00EF442B" w:rsidRDefault="00EF442B" w:rsidP="00952833">
            <w:pPr>
              <w:rPr>
                <w:rFonts w:cstheme="minorHAnsi"/>
                <w:sz w:val="28"/>
                <w:szCs w:val="28"/>
              </w:rPr>
            </w:pPr>
          </w:p>
          <w:p w14:paraId="2F01FED2" w14:textId="77777777" w:rsidR="00EF442B" w:rsidRDefault="00EF442B" w:rsidP="00952833">
            <w:pPr>
              <w:rPr>
                <w:rFonts w:cstheme="minorHAnsi"/>
                <w:sz w:val="28"/>
                <w:szCs w:val="28"/>
              </w:rPr>
            </w:pPr>
          </w:p>
          <w:p w14:paraId="71E0F67C" w14:textId="77777777" w:rsidR="00EF442B" w:rsidRDefault="00EF442B" w:rsidP="00952833">
            <w:pPr>
              <w:rPr>
                <w:rFonts w:cstheme="minorHAnsi"/>
                <w:sz w:val="28"/>
                <w:szCs w:val="28"/>
              </w:rPr>
            </w:pPr>
          </w:p>
          <w:p w14:paraId="2D2C442C" w14:textId="77777777" w:rsidR="00EF442B" w:rsidRDefault="00EF442B" w:rsidP="00952833">
            <w:pPr>
              <w:rPr>
                <w:rFonts w:cstheme="minorHAnsi"/>
                <w:sz w:val="28"/>
                <w:szCs w:val="28"/>
              </w:rPr>
            </w:pPr>
          </w:p>
          <w:p w14:paraId="51B94FDC" w14:textId="5E5CE78F" w:rsidR="00EF442B" w:rsidRPr="00890BF0" w:rsidRDefault="00EF442B" w:rsidP="00952833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952833" w14:paraId="2209CEA5" w14:textId="77777777" w:rsidTr="00A42202">
        <w:tc>
          <w:tcPr>
            <w:tcW w:w="2263" w:type="dxa"/>
          </w:tcPr>
          <w:p w14:paraId="35EE58C0" w14:textId="5B83E626" w:rsidR="00952833" w:rsidRPr="00890BF0" w:rsidRDefault="00952833" w:rsidP="00952833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Mass number</w:t>
            </w:r>
          </w:p>
        </w:tc>
        <w:tc>
          <w:tcPr>
            <w:tcW w:w="3261" w:type="dxa"/>
          </w:tcPr>
          <w:p w14:paraId="13CF890E" w14:textId="3E0C8954" w:rsidR="00952833" w:rsidRPr="00890BF0" w:rsidRDefault="00952833" w:rsidP="00952833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The number of protons plus neutrons in an atom.</w:t>
            </w:r>
          </w:p>
        </w:tc>
        <w:tc>
          <w:tcPr>
            <w:tcW w:w="4961" w:type="dxa"/>
          </w:tcPr>
          <w:p w14:paraId="358D861C" w14:textId="77777777" w:rsidR="00952833" w:rsidRDefault="00952833" w:rsidP="00952833">
            <w:pPr>
              <w:rPr>
                <w:rFonts w:cstheme="minorHAnsi"/>
                <w:sz w:val="28"/>
                <w:szCs w:val="28"/>
              </w:rPr>
            </w:pPr>
          </w:p>
          <w:p w14:paraId="79DC3937" w14:textId="77777777" w:rsidR="00EF442B" w:rsidRDefault="00EF442B" w:rsidP="00952833">
            <w:pPr>
              <w:rPr>
                <w:rFonts w:cstheme="minorHAnsi"/>
                <w:sz w:val="28"/>
                <w:szCs w:val="28"/>
              </w:rPr>
            </w:pPr>
          </w:p>
          <w:p w14:paraId="642841F4" w14:textId="77777777" w:rsidR="00EF442B" w:rsidRDefault="00EF442B" w:rsidP="00952833">
            <w:pPr>
              <w:rPr>
                <w:rFonts w:cstheme="minorHAnsi"/>
                <w:sz w:val="28"/>
                <w:szCs w:val="28"/>
              </w:rPr>
            </w:pPr>
          </w:p>
          <w:p w14:paraId="30A83A58" w14:textId="77777777" w:rsidR="00EF442B" w:rsidRDefault="00EF442B" w:rsidP="00952833">
            <w:pPr>
              <w:rPr>
                <w:rFonts w:cstheme="minorHAnsi"/>
                <w:sz w:val="28"/>
                <w:szCs w:val="28"/>
              </w:rPr>
            </w:pPr>
          </w:p>
          <w:p w14:paraId="79B715B8" w14:textId="77777777" w:rsidR="00EF442B" w:rsidRDefault="00EF442B" w:rsidP="00952833">
            <w:pPr>
              <w:rPr>
                <w:rFonts w:cstheme="minorHAnsi"/>
                <w:sz w:val="28"/>
                <w:szCs w:val="28"/>
              </w:rPr>
            </w:pPr>
          </w:p>
          <w:p w14:paraId="1BC9A69E" w14:textId="40D30016" w:rsidR="00EF442B" w:rsidRPr="00890BF0" w:rsidRDefault="00EF442B" w:rsidP="00952833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952833" w14:paraId="15FFC7E7" w14:textId="77777777" w:rsidTr="00A42202">
        <w:tc>
          <w:tcPr>
            <w:tcW w:w="2263" w:type="dxa"/>
          </w:tcPr>
          <w:p w14:paraId="6D496236" w14:textId="1C245F21" w:rsidR="00952833" w:rsidRPr="00890BF0" w:rsidRDefault="00952833" w:rsidP="00952833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lastRenderedPageBreak/>
              <w:t>Subatomic particles</w:t>
            </w:r>
          </w:p>
        </w:tc>
        <w:tc>
          <w:tcPr>
            <w:tcW w:w="3261" w:type="dxa"/>
          </w:tcPr>
          <w:p w14:paraId="33499C64" w14:textId="0B24B8B4" w:rsidR="00952833" w:rsidRPr="00890BF0" w:rsidRDefault="00952833" w:rsidP="00952833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Protons (+ charge), neutrons (neutral), and electrons (- charge).</w:t>
            </w:r>
          </w:p>
        </w:tc>
        <w:tc>
          <w:tcPr>
            <w:tcW w:w="4961" w:type="dxa"/>
          </w:tcPr>
          <w:p w14:paraId="40883D9C" w14:textId="77777777" w:rsidR="00952833" w:rsidRDefault="00952833" w:rsidP="00952833">
            <w:pPr>
              <w:rPr>
                <w:rFonts w:cstheme="minorHAnsi"/>
                <w:sz w:val="28"/>
                <w:szCs w:val="28"/>
              </w:rPr>
            </w:pPr>
          </w:p>
          <w:p w14:paraId="17CA2E16" w14:textId="77777777" w:rsidR="00EF442B" w:rsidRDefault="00EF442B" w:rsidP="00952833">
            <w:pPr>
              <w:rPr>
                <w:rFonts w:cstheme="minorHAnsi"/>
                <w:sz w:val="28"/>
                <w:szCs w:val="28"/>
              </w:rPr>
            </w:pPr>
          </w:p>
          <w:p w14:paraId="17C3BCFF" w14:textId="77777777" w:rsidR="00EF442B" w:rsidRDefault="00EF442B" w:rsidP="00952833">
            <w:pPr>
              <w:rPr>
                <w:rFonts w:cstheme="minorHAnsi"/>
                <w:sz w:val="28"/>
                <w:szCs w:val="28"/>
              </w:rPr>
            </w:pPr>
          </w:p>
          <w:p w14:paraId="7A1FE432" w14:textId="77777777" w:rsidR="00EF442B" w:rsidRDefault="00EF442B" w:rsidP="00952833">
            <w:pPr>
              <w:rPr>
                <w:rFonts w:cstheme="minorHAnsi"/>
                <w:sz w:val="28"/>
                <w:szCs w:val="28"/>
              </w:rPr>
            </w:pPr>
          </w:p>
          <w:p w14:paraId="04A7A875" w14:textId="77777777" w:rsidR="00EF442B" w:rsidRDefault="00EF442B" w:rsidP="00952833">
            <w:pPr>
              <w:rPr>
                <w:rFonts w:cstheme="minorHAnsi"/>
                <w:sz w:val="28"/>
                <w:szCs w:val="28"/>
              </w:rPr>
            </w:pPr>
          </w:p>
          <w:p w14:paraId="2A017C06" w14:textId="34824541" w:rsidR="00EF442B" w:rsidRPr="00890BF0" w:rsidRDefault="00EF442B" w:rsidP="00952833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952833" w14:paraId="0FD19C7D" w14:textId="77777777" w:rsidTr="00A42202">
        <w:tc>
          <w:tcPr>
            <w:tcW w:w="2263" w:type="dxa"/>
          </w:tcPr>
          <w:p w14:paraId="10A4949B" w14:textId="0D826E84" w:rsidR="00952833" w:rsidRPr="00890BF0" w:rsidRDefault="00952833" w:rsidP="00952833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Isotopes</w:t>
            </w:r>
          </w:p>
        </w:tc>
        <w:tc>
          <w:tcPr>
            <w:tcW w:w="3261" w:type="dxa"/>
          </w:tcPr>
          <w:p w14:paraId="14E5ADD1" w14:textId="0F1CA753" w:rsidR="00952833" w:rsidRPr="00890BF0" w:rsidRDefault="00DF0952" w:rsidP="00952833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Variations of an element (same atomic number) with different mass (number of neutrons)</w:t>
            </w:r>
          </w:p>
        </w:tc>
        <w:tc>
          <w:tcPr>
            <w:tcW w:w="4961" w:type="dxa"/>
          </w:tcPr>
          <w:p w14:paraId="376173F4" w14:textId="77777777" w:rsidR="00952833" w:rsidRDefault="00952833" w:rsidP="00952833">
            <w:pPr>
              <w:rPr>
                <w:rFonts w:cstheme="minorHAnsi"/>
                <w:sz w:val="28"/>
                <w:szCs w:val="28"/>
              </w:rPr>
            </w:pPr>
          </w:p>
          <w:p w14:paraId="0A7B8168" w14:textId="77777777" w:rsidR="00EF442B" w:rsidRDefault="00EF442B" w:rsidP="00952833">
            <w:pPr>
              <w:rPr>
                <w:rFonts w:cstheme="minorHAnsi"/>
                <w:sz w:val="28"/>
                <w:szCs w:val="28"/>
              </w:rPr>
            </w:pPr>
          </w:p>
          <w:p w14:paraId="4D54BB93" w14:textId="77777777" w:rsidR="00EF442B" w:rsidRDefault="00EF442B" w:rsidP="00952833">
            <w:pPr>
              <w:rPr>
                <w:rFonts w:cstheme="minorHAnsi"/>
                <w:sz w:val="28"/>
                <w:szCs w:val="28"/>
              </w:rPr>
            </w:pPr>
          </w:p>
          <w:p w14:paraId="6DF19560" w14:textId="77777777" w:rsidR="00EF442B" w:rsidRDefault="00EF442B" w:rsidP="00952833">
            <w:pPr>
              <w:rPr>
                <w:rFonts w:cstheme="minorHAnsi"/>
                <w:sz w:val="28"/>
                <w:szCs w:val="28"/>
              </w:rPr>
            </w:pPr>
          </w:p>
          <w:p w14:paraId="5B2D7E90" w14:textId="77777777" w:rsidR="00EF442B" w:rsidRDefault="00EF442B" w:rsidP="00952833">
            <w:pPr>
              <w:rPr>
                <w:rFonts w:cstheme="minorHAnsi"/>
                <w:sz w:val="28"/>
                <w:szCs w:val="28"/>
              </w:rPr>
            </w:pPr>
          </w:p>
          <w:p w14:paraId="4A49E48C" w14:textId="67FC7550" w:rsidR="00EF442B" w:rsidRPr="00890BF0" w:rsidRDefault="00EF442B" w:rsidP="00952833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2D4529" w14:paraId="7001F0E7" w14:textId="77777777" w:rsidTr="00A42202">
        <w:tc>
          <w:tcPr>
            <w:tcW w:w="2263" w:type="dxa"/>
          </w:tcPr>
          <w:p w14:paraId="0CC9D6D3" w14:textId="372CD17B" w:rsidR="002D4529" w:rsidRDefault="002D4529" w:rsidP="00952833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Electron configuration (using subshell notation)</w:t>
            </w:r>
          </w:p>
        </w:tc>
        <w:tc>
          <w:tcPr>
            <w:tcW w:w="3261" w:type="dxa"/>
          </w:tcPr>
          <w:p w14:paraId="36430723" w14:textId="483C220F" w:rsidR="002D4529" w:rsidRDefault="002D4529" w:rsidP="00952833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The arrangement of the electrons around the atom, </w:t>
            </w:r>
            <w:r w:rsidR="00C06085">
              <w:rPr>
                <w:rFonts w:cstheme="minorHAnsi"/>
                <w:sz w:val="28"/>
                <w:szCs w:val="28"/>
              </w:rPr>
              <w:t xml:space="preserve">given by </w:t>
            </w:r>
            <w:r w:rsidR="007016EB">
              <w:rPr>
                <w:rFonts w:cstheme="minorHAnsi"/>
                <w:sz w:val="28"/>
                <w:szCs w:val="28"/>
              </w:rPr>
              <w:t>amount</w:t>
            </w:r>
            <w:r w:rsidR="00C06085">
              <w:rPr>
                <w:rFonts w:cstheme="minorHAnsi"/>
                <w:sz w:val="28"/>
                <w:szCs w:val="28"/>
              </w:rPr>
              <w:t xml:space="preserve"> in each block for each row</w:t>
            </w:r>
            <w:r>
              <w:rPr>
                <w:rFonts w:cstheme="minorHAnsi"/>
                <w:sz w:val="28"/>
                <w:szCs w:val="28"/>
              </w:rPr>
              <w:t>.</w:t>
            </w:r>
          </w:p>
        </w:tc>
        <w:tc>
          <w:tcPr>
            <w:tcW w:w="4961" w:type="dxa"/>
          </w:tcPr>
          <w:p w14:paraId="63E2A86C" w14:textId="77777777" w:rsidR="002D4529" w:rsidRDefault="002D4529" w:rsidP="00952833">
            <w:pPr>
              <w:rPr>
                <w:rFonts w:cstheme="minorHAnsi"/>
                <w:sz w:val="28"/>
                <w:szCs w:val="28"/>
              </w:rPr>
            </w:pPr>
          </w:p>
          <w:p w14:paraId="6381C2F0" w14:textId="77777777" w:rsidR="006150D4" w:rsidRDefault="006150D4" w:rsidP="00952833">
            <w:pPr>
              <w:rPr>
                <w:rFonts w:cstheme="minorHAnsi"/>
                <w:sz w:val="28"/>
                <w:szCs w:val="28"/>
              </w:rPr>
            </w:pPr>
          </w:p>
          <w:p w14:paraId="6774EB7F" w14:textId="77777777" w:rsidR="006150D4" w:rsidRDefault="006150D4" w:rsidP="00952833">
            <w:pPr>
              <w:rPr>
                <w:rFonts w:cstheme="minorHAnsi"/>
                <w:sz w:val="28"/>
                <w:szCs w:val="28"/>
              </w:rPr>
            </w:pPr>
          </w:p>
          <w:p w14:paraId="14081685" w14:textId="77777777" w:rsidR="006150D4" w:rsidRDefault="006150D4" w:rsidP="00952833">
            <w:pPr>
              <w:rPr>
                <w:rFonts w:cstheme="minorHAnsi"/>
                <w:sz w:val="28"/>
                <w:szCs w:val="28"/>
              </w:rPr>
            </w:pPr>
          </w:p>
          <w:p w14:paraId="6AD65CAA" w14:textId="77777777" w:rsidR="006150D4" w:rsidRDefault="006150D4" w:rsidP="00952833">
            <w:pPr>
              <w:rPr>
                <w:rFonts w:cstheme="minorHAnsi"/>
                <w:sz w:val="28"/>
                <w:szCs w:val="28"/>
              </w:rPr>
            </w:pPr>
          </w:p>
          <w:p w14:paraId="4475A32E" w14:textId="1554A1F8" w:rsidR="006150D4" w:rsidRDefault="006150D4" w:rsidP="00952833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952833" w14:paraId="64DBAC6D" w14:textId="77777777" w:rsidTr="00A42202">
        <w:trPr>
          <w:cantSplit/>
        </w:trPr>
        <w:tc>
          <w:tcPr>
            <w:tcW w:w="2263" w:type="dxa"/>
          </w:tcPr>
          <w:p w14:paraId="776D21C7" w14:textId="4B55ECE1" w:rsidR="00952833" w:rsidRPr="00890BF0" w:rsidRDefault="00952833" w:rsidP="00952833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Mole unit</w:t>
            </w:r>
          </w:p>
        </w:tc>
        <w:tc>
          <w:tcPr>
            <w:tcW w:w="3261" w:type="dxa"/>
          </w:tcPr>
          <w:p w14:paraId="30B5BC3D" w14:textId="408D6AEE" w:rsidR="00952833" w:rsidRPr="00890BF0" w:rsidRDefault="004403E1" w:rsidP="00952833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Always the same number of particles. One mole has the mass (in g) given on the periodic table.</w:t>
            </w:r>
          </w:p>
        </w:tc>
        <w:tc>
          <w:tcPr>
            <w:tcW w:w="4961" w:type="dxa"/>
          </w:tcPr>
          <w:p w14:paraId="449A8BD4" w14:textId="77777777" w:rsidR="00952833" w:rsidRDefault="00952833" w:rsidP="00952833">
            <w:pPr>
              <w:rPr>
                <w:rFonts w:cstheme="minorHAnsi"/>
                <w:sz w:val="28"/>
                <w:szCs w:val="28"/>
              </w:rPr>
            </w:pPr>
          </w:p>
          <w:p w14:paraId="434BFD8F" w14:textId="77777777" w:rsidR="00EF442B" w:rsidRDefault="00EF442B" w:rsidP="00952833">
            <w:pPr>
              <w:rPr>
                <w:rFonts w:cstheme="minorHAnsi"/>
                <w:sz w:val="28"/>
                <w:szCs w:val="28"/>
              </w:rPr>
            </w:pPr>
          </w:p>
          <w:p w14:paraId="42CEEDB5" w14:textId="77777777" w:rsidR="00EF442B" w:rsidRDefault="00EF442B" w:rsidP="00952833">
            <w:pPr>
              <w:rPr>
                <w:rFonts w:cstheme="minorHAnsi"/>
                <w:sz w:val="28"/>
                <w:szCs w:val="28"/>
              </w:rPr>
            </w:pPr>
          </w:p>
          <w:p w14:paraId="73AE6749" w14:textId="77777777" w:rsidR="00EF442B" w:rsidRDefault="00EF442B" w:rsidP="00952833">
            <w:pPr>
              <w:rPr>
                <w:rFonts w:cstheme="minorHAnsi"/>
                <w:sz w:val="28"/>
                <w:szCs w:val="28"/>
              </w:rPr>
            </w:pPr>
          </w:p>
          <w:p w14:paraId="6D63B1BF" w14:textId="77777777" w:rsidR="00EF442B" w:rsidRDefault="00EF442B" w:rsidP="00952833">
            <w:pPr>
              <w:rPr>
                <w:rFonts w:cstheme="minorHAnsi"/>
                <w:sz w:val="28"/>
                <w:szCs w:val="28"/>
              </w:rPr>
            </w:pPr>
          </w:p>
          <w:p w14:paraId="47034E32" w14:textId="04BD4DF0" w:rsidR="00EF442B" w:rsidRPr="00890BF0" w:rsidRDefault="00EF442B" w:rsidP="00952833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837B4F" w14:paraId="3FD1D031" w14:textId="77777777" w:rsidTr="00A42202">
        <w:trPr>
          <w:cantSplit/>
        </w:trPr>
        <w:tc>
          <w:tcPr>
            <w:tcW w:w="2263" w:type="dxa"/>
          </w:tcPr>
          <w:p w14:paraId="0D5AF76D" w14:textId="7014131C" w:rsidR="00837B4F" w:rsidRDefault="00837B4F" w:rsidP="00952833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Molar mass</w:t>
            </w:r>
          </w:p>
        </w:tc>
        <w:tc>
          <w:tcPr>
            <w:tcW w:w="3261" w:type="dxa"/>
          </w:tcPr>
          <w:p w14:paraId="75D2BF0D" w14:textId="03FB4FAA" w:rsidR="00837B4F" w:rsidRDefault="00837B4F" w:rsidP="00952833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The mass (in g) of one mole of a substance. Represented by the letter </w:t>
            </w:r>
            <w:r w:rsidRPr="00837B4F">
              <w:rPr>
                <w:rFonts w:cstheme="minorHAnsi"/>
                <w:i/>
                <w:iCs/>
                <w:sz w:val="28"/>
                <w:szCs w:val="28"/>
              </w:rPr>
              <w:t>M</w:t>
            </w:r>
            <w:r>
              <w:rPr>
                <w:rFonts w:cstheme="minorHAnsi"/>
                <w:sz w:val="28"/>
                <w:szCs w:val="28"/>
              </w:rPr>
              <w:t>.</w:t>
            </w:r>
          </w:p>
        </w:tc>
        <w:tc>
          <w:tcPr>
            <w:tcW w:w="4961" w:type="dxa"/>
          </w:tcPr>
          <w:p w14:paraId="361CFB59" w14:textId="77777777" w:rsidR="00837B4F" w:rsidRDefault="00837B4F" w:rsidP="00952833">
            <w:pPr>
              <w:rPr>
                <w:rFonts w:cstheme="minorHAnsi"/>
                <w:sz w:val="28"/>
                <w:szCs w:val="28"/>
              </w:rPr>
            </w:pPr>
          </w:p>
          <w:p w14:paraId="7C5F9CD2" w14:textId="77777777" w:rsidR="00837B4F" w:rsidRDefault="00837B4F" w:rsidP="00952833">
            <w:pPr>
              <w:rPr>
                <w:rFonts w:cstheme="minorHAnsi"/>
                <w:sz w:val="28"/>
                <w:szCs w:val="28"/>
              </w:rPr>
            </w:pPr>
          </w:p>
          <w:p w14:paraId="31F94E1D" w14:textId="77777777" w:rsidR="00837B4F" w:rsidRDefault="00837B4F" w:rsidP="00952833">
            <w:pPr>
              <w:rPr>
                <w:rFonts w:cstheme="minorHAnsi"/>
                <w:sz w:val="28"/>
                <w:szCs w:val="28"/>
              </w:rPr>
            </w:pPr>
          </w:p>
          <w:p w14:paraId="7BBB954D" w14:textId="77777777" w:rsidR="00837B4F" w:rsidRDefault="00837B4F" w:rsidP="00952833">
            <w:pPr>
              <w:rPr>
                <w:rFonts w:cstheme="minorHAnsi"/>
                <w:sz w:val="28"/>
                <w:szCs w:val="28"/>
              </w:rPr>
            </w:pPr>
          </w:p>
          <w:p w14:paraId="659A70E7" w14:textId="77777777" w:rsidR="00837B4F" w:rsidRDefault="00837B4F" w:rsidP="00952833">
            <w:pPr>
              <w:rPr>
                <w:rFonts w:cstheme="minorHAnsi"/>
                <w:sz w:val="28"/>
                <w:szCs w:val="28"/>
              </w:rPr>
            </w:pPr>
          </w:p>
          <w:p w14:paraId="30F8473E" w14:textId="665BAA20" w:rsidR="00837B4F" w:rsidRDefault="00837B4F" w:rsidP="00952833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952833" w14:paraId="281E19C5" w14:textId="77777777" w:rsidTr="00A42202">
        <w:tc>
          <w:tcPr>
            <w:tcW w:w="2263" w:type="dxa"/>
          </w:tcPr>
          <w:p w14:paraId="5A72D0C0" w14:textId="71E5C228" w:rsidR="00952833" w:rsidRPr="00890BF0" w:rsidRDefault="00952833" w:rsidP="00952833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Relative atomic mass</w:t>
            </w:r>
          </w:p>
        </w:tc>
        <w:tc>
          <w:tcPr>
            <w:tcW w:w="3261" w:type="dxa"/>
          </w:tcPr>
          <w:p w14:paraId="01BF38F6" w14:textId="6A29D554" w:rsidR="00952833" w:rsidRPr="00890BF0" w:rsidRDefault="002214BE" w:rsidP="00952833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The mass of all isotopes averaged together (multiply each mass by percentage and then add).</w:t>
            </w:r>
          </w:p>
        </w:tc>
        <w:tc>
          <w:tcPr>
            <w:tcW w:w="4961" w:type="dxa"/>
          </w:tcPr>
          <w:p w14:paraId="327052F2" w14:textId="77777777" w:rsidR="00952833" w:rsidRDefault="00952833" w:rsidP="00952833">
            <w:pPr>
              <w:rPr>
                <w:rFonts w:cstheme="minorHAnsi"/>
                <w:sz w:val="28"/>
                <w:szCs w:val="28"/>
              </w:rPr>
            </w:pPr>
          </w:p>
          <w:p w14:paraId="7A714FA3" w14:textId="77777777" w:rsidR="00EF442B" w:rsidRDefault="00EF442B" w:rsidP="00952833">
            <w:pPr>
              <w:rPr>
                <w:rFonts w:cstheme="minorHAnsi"/>
                <w:sz w:val="28"/>
                <w:szCs w:val="28"/>
              </w:rPr>
            </w:pPr>
          </w:p>
          <w:p w14:paraId="3F58EFA0" w14:textId="77777777" w:rsidR="00EF442B" w:rsidRDefault="00EF442B" w:rsidP="00952833">
            <w:pPr>
              <w:rPr>
                <w:rFonts w:cstheme="minorHAnsi"/>
                <w:sz w:val="28"/>
                <w:szCs w:val="28"/>
              </w:rPr>
            </w:pPr>
          </w:p>
          <w:p w14:paraId="224864A4" w14:textId="77777777" w:rsidR="00EF442B" w:rsidRDefault="00EF442B" w:rsidP="00952833">
            <w:pPr>
              <w:rPr>
                <w:rFonts w:cstheme="minorHAnsi"/>
                <w:sz w:val="28"/>
                <w:szCs w:val="28"/>
              </w:rPr>
            </w:pPr>
          </w:p>
          <w:p w14:paraId="7C3AF24F" w14:textId="77777777" w:rsidR="00EF442B" w:rsidRDefault="00EF442B" w:rsidP="00952833">
            <w:pPr>
              <w:rPr>
                <w:rFonts w:cstheme="minorHAnsi"/>
                <w:sz w:val="28"/>
                <w:szCs w:val="28"/>
              </w:rPr>
            </w:pPr>
          </w:p>
          <w:p w14:paraId="1FF8D55D" w14:textId="4E49B1E8" w:rsidR="00EF442B" w:rsidRPr="00890BF0" w:rsidRDefault="00EF442B" w:rsidP="00952833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952833" w14:paraId="49425F8C" w14:textId="77777777" w:rsidTr="00A42202">
        <w:tc>
          <w:tcPr>
            <w:tcW w:w="2263" w:type="dxa"/>
          </w:tcPr>
          <w:p w14:paraId="25CF61E6" w14:textId="69F4F506" w:rsidR="00952833" w:rsidRPr="00890BF0" w:rsidRDefault="00952833" w:rsidP="00952833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Atomic radius</w:t>
            </w:r>
          </w:p>
        </w:tc>
        <w:tc>
          <w:tcPr>
            <w:tcW w:w="3261" w:type="dxa"/>
          </w:tcPr>
          <w:p w14:paraId="1FEB8B66" w14:textId="327C0B53" w:rsidR="00952833" w:rsidRPr="00890BF0" w:rsidRDefault="00E67147" w:rsidP="00952833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Distance from the centre to the outermost electron shell.</w:t>
            </w:r>
          </w:p>
        </w:tc>
        <w:tc>
          <w:tcPr>
            <w:tcW w:w="4961" w:type="dxa"/>
          </w:tcPr>
          <w:p w14:paraId="4135C0DE" w14:textId="77777777" w:rsidR="00952833" w:rsidRDefault="00952833" w:rsidP="00952833">
            <w:pPr>
              <w:rPr>
                <w:rFonts w:cstheme="minorHAnsi"/>
                <w:sz w:val="28"/>
                <w:szCs w:val="28"/>
              </w:rPr>
            </w:pPr>
          </w:p>
          <w:p w14:paraId="75483314" w14:textId="77777777" w:rsidR="00EF442B" w:rsidRDefault="00EF442B" w:rsidP="00952833">
            <w:pPr>
              <w:rPr>
                <w:rFonts w:cstheme="minorHAnsi"/>
                <w:sz w:val="28"/>
                <w:szCs w:val="28"/>
              </w:rPr>
            </w:pPr>
          </w:p>
          <w:p w14:paraId="400E3C1E" w14:textId="77777777" w:rsidR="00EF442B" w:rsidRDefault="00EF442B" w:rsidP="00952833">
            <w:pPr>
              <w:rPr>
                <w:rFonts w:cstheme="minorHAnsi"/>
                <w:sz w:val="28"/>
                <w:szCs w:val="28"/>
              </w:rPr>
            </w:pPr>
          </w:p>
          <w:p w14:paraId="13F1047E" w14:textId="77777777" w:rsidR="00EF442B" w:rsidRDefault="00EF442B" w:rsidP="00952833">
            <w:pPr>
              <w:rPr>
                <w:rFonts w:cstheme="minorHAnsi"/>
                <w:sz w:val="28"/>
                <w:szCs w:val="28"/>
              </w:rPr>
            </w:pPr>
          </w:p>
          <w:p w14:paraId="3A5C283B" w14:textId="77777777" w:rsidR="00EF442B" w:rsidRDefault="00EF442B" w:rsidP="00952833">
            <w:pPr>
              <w:rPr>
                <w:rFonts w:cstheme="minorHAnsi"/>
                <w:sz w:val="28"/>
                <w:szCs w:val="28"/>
              </w:rPr>
            </w:pPr>
          </w:p>
          <w:p w14:paraId="2A4F8F8A" w14:textId="20460C8C" w:rsidR="00EF442B" w:rsidRPr="00890BF0" w:rsidRDefault="00EF442B" w:rsidP="00952833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952833" w14:paraId="68C0F9EE" w14:textId="77777777" w:rsidTr="00A42202">
        <w:tc>
          <w:tcPr>
            <w:tcW w:w="2263" w:type="dxa"/>
          </w:tcPr>
          <w:p w14:paraId="12586377" w14:textId="5DFA008D" w:rsidR="00952833" w:rsidRPr="00890BF0" w:rsidRDefault="00952833" w:rsidP="00952833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lastRenderedPageBreak/>
              <w:t>Valency</w:t>
            </w:r>
          </w:p>
        </w:tc>
        <w:tc>
          <w:tcPr>
            <w:tcW w:w="3261" w:type="dxa"/>
          </w:tcPr>
          <w:p w14:paraId="63EC8B65" w14:textId="4660F02D" w:rsidR="00952833" w:rsidRPr="00890BF0" w:rsidRDefault="00E67147" w:rsidP="00952833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Number of electrons given or taken during reactions.</w:t>
            </w:r>
          </w:p>
        </w:tc>
        <w:tc>
          <w:tcPr>
            <w:tcW w:w="4961" w:type="dxa"/>
          </w:tcPr>
          <w:p w14:paraId="5FA332C5" w14:textId="77777777" w:rsidR="00952833" w:rsidRDefault="00952833" w:rsidP="00952833">
            <w:pPr>
              <w:rPr>
                <w:rFonts w:cstheme="minorHAnsi"/>
                <w:sz w:val="28"/>
                <w:szCs w:val="28"/>
              </w:rPr>
            </w:pPr>
          </w:p>
          <w:p w14:paraId="28110524" w14:textId="77777777" w:rsidR="00EF442B" w:rsidRDefault="00EF442B" w:rsidP="00952833">
            <w:pPr>
              <w:rPr>
                <w:rFonts w:cstheme="minorHAnsi"/>
                <w:sz w:val="28"/>
                <w:szCs w:val="28"/>
              </w:rPr>
            </w:pPr>
          </w:p>
          <w:p w14:paraId="633B6845" w14:textId="77777777" w:rsidR="00EF442B" w:rsidRDefault="00EF442B" w:rsidP="00952833">
            <w:pPr>
              <w:rPr>
                <w:rFonts w:cstheme="minorHAnsi"/>
                <w:sz w:val="28"/>
                <w:szCs w:val="28"/>
              </w:rPr>
            </w:pPr>
          </w:p>
          <w:p w14:paraId="4555FDD8" w14:textId="77777777" w:rsidR="00EF442B" w:rsidRDefault="00EF442B" w:rsidP="00952833">
            <w:pPr>
              <w:rPr>
                <w:rFonts w:cstheme="minorHAnsi"/>
                <w:sz w:val="28"/>
                <w:szCs w:val="28"/>
              </w:rPr>
            </w:pPr>
          </w:p>
          <w:p w14:paraId="6050A34D" w14:textId="77777777" w:rsidR="00EF442B" w:rsidRDefault="00EF442B" w:rsidP="00952833">
            <w:pPr>
              <w:rPr>
                <w:rFonts w:cstheme="minorHAnsi"/>
                <w:sz w:val="28"/>
                <w:szCs w:val="28"/>
              </w:rPr>
            </w:pPr>
          </w:p>
          <w:p w14:paraId="04AC8041" w14:textId="0EF82283" w:rsidR="00EF442B" w:rsidRPr="00890BF0" w:rsidRDefault="00EF442B" w:rsidP="00952833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952833" w14:paraId="2B5CA905" w14:textId="77777777" w:rsidTr="00A42202">
        <w:tc>
          <w:tcPr>
            <w:tcW w:w="2263" w:type="dxa"/>
          </w:tcPr>
          <w:p w14:paraId="4E4101C4" w14:textId="11865682" w:rsidR="00952833" w:rsidRPr="00890BF0" w:rsidRDefault="00952833" w:rsidP="00952833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Electronegativity</w:t>
            </w:r>
          </w:p>
        </w:tc>
        <w:tc>
          <w:tcPr>
            <w:tcW w:w="3261" w:type="dxa"/>
          </w:tcPr>
          <w:p w14:paraId="2EEDA208" w14:textId="29BA80B4" w:rsidR="00952833" w:rsidRPr="00890BF0" w:rsidRDefault="00274754" w:rsidP="00952833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How well the element attracts electrons during bonding.</w:t>
            </w:r>
          </w:p>
        </w:tc>
        <w:tc>
          <w:tcPr>
            <w:tcW w:w="4961" w:type="dxa"/>
          </w:tcPr>
          <w:p w14:paraId="57ED9D63" w14:textId="77777777" w:rsidR="00952833" w:rsidRDefault="00952833" w:rsidP="00952833">
            <w:pPr>
              <w:rPr>
                <w:rFonts w:cstheme="minorHAnsi"/>
                <w:sz w:val="28"/>
                <w:szCs w:val="28"/>
              </w:rPr>
            </w:pPr>
          </w:p>
          <w:p w14:paraId="2A9EFDA5" w14:textId="77777777" w:rsidR="00EF442B" w:rsidRDefault="00EF442B" w:rsidP="00952833">
            <w:pPr>
              <w:rPr>
                <w:rFonts w:cstheme="minorHAnsi"/>
                <w:sz w:val="28"/>
                <w:szCs w:val="28"/>
              </w:rPr>
            </w:pPr>
          </w:p>
          <w:p w14:paraId="260D18A8" w14:textId="77777777" w:rsidR="00EF442B" w:rsidRDefault="00EF442B" w:rsidP="00952833">
            <w:pPr>
              <w:rPr>
                <w:rFonts w:cstheme="minorHAnsi"/>
                <w:sz w:val="28"/>
                <w:szCs w:val="28"/>
              </w:rPr>
            </w:pPr>
          </w:p>
          <w:p w14:paraId="0F6F47DC" w14:textId="77777777" w:rsidR="00EF442B" w:rsidRDefault="00EF442B" w:rsidP="00952833">
            <w:pPr>
              <w:rPr>
                <w:rFonts w:cstheme="minorHAnsi"/>
                <w:sz w:val="28"/>
                <w:szCs w:val="28"/>
              </w:rPr>
            </w:pPr>
          </w:p>
          <w:p w14:paraId="0282A5D9" w14:textId="77777777" w:rsidR="00EF442B" w:rsidRDefault="00EF442B" w:rsidP="00952833">
            <w:pPr>
              <w:rPr>
                <w:rFonts w:cstheme="minorHAnsi"/>
                <w:sz w:val="28"/>
                <w:szCs w:val="28"/>
              </w:rPr>
            </w:pPr>
          </w:p>
          <w:p w14:paraId="6D6DE0F9" w14:textId="3B248156" w:rsidR="00EF442B" w:rsidRPr="00890BF0" w:rsidRDefault="00EF442B" w:rsidP="00952833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952833" w14:paraId="72EB084F" w14:textId="77777777" w:rsidTr="00A42202">
        <w:tc>
          <w:tcPr>
            <w:tcW w:w="2263" w:type="dxa"/>
          </w:tcPr>
          <w:p w14:paraId="1CCCE256" w14:textId="64785A53" w:rsidR="00952833" w:rsidRPr="00890BF0" w:rsidRDefault="00952833" w:rsidP="00952833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Periods</w:t>
            </w:r>
          </w:p>
        </w:tc>
        <w:tc>
          <w:tcPr>
            <w:tcW w:w="3261" w:type="dxa"/>
          </w:tcPr>
          <w:p w14:paraId="7B13B596" w14:textId="68A6B4AD" w:rsidR="00952833" w:rsidRPr="00890BF0" w:rsidRDefault="00952833" w:rsidP="00952833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The horizontal rows in the periodic table. Represents electron shells in the atom.</w:t>
            </w:r>
          </w:p>
        </w:tc>
        <w:tc>
          <w:tcPr>
            <w:tcW w:w="4961" w:type="dxa"/>
          </w:tcPr>
          <w:p w14:paraId="39FAF933" w14:textId="77777777" w:rsidR="00952833" w:rsidRDefault="00952833" w:rsidP="00952833">
            <w:pPr>
              <w:rPr>
                <w:rFonts w:cstheme="minorHAnsi"/>
                <w:sz w:val="28"/>
                <w:szCs w:val="28"/>
              </w:rPr>
            </w:pPr>
          </w:p>
          <w:p w14:paraId="12291A13" w14:textId="77777777" w:rsidR="00EF442B" w:rsidRDefault="00EF442B" w:rsidP="00952833">
            <w:pPr>
              <w:rPr>
                <w:rFonts w:cstheme="minorHAnsi"/>
                <w:sz w:val="28"/>
                <w:szCs w:val="28"/>
              </w:rPr>
            </w:pPr>
          </w:p>
          <w:p w14:paraId="40EF0AAB" w14:textId="77777777" w:rsidR="00EF442B" w:rsidRDefault="00EF442B" w:rsidP="00952833">
            <w:pPr>
              <w:rPr>
                <w:rFonts w:cstheme="minorHAnsi"/>
                <w:sz w:val="28"/>
                <w:szCs w:val="28"/>
              </w:rPr>
            </w:pPr>
          </w:p>
          <w:p w14:paraId="1763DE60" w14:textId="77777777" w:rsidR="00EF442B" w:rsidRDefault="00EF442B" w:rsidP="00952833">
            <w:pPr>
              <w:rPr>
                <w:rFonts w:cstheme="minorHAnsi"/>
                <w:sz w:val="28"/>
                <w:szCs w:val="28"/>
              </w:rPr>
            </w:pPr>
          </w:p>
          <w:p w14:paraId="329EA4B7" w14:textId="77777777" w:rsidR="00EF442B" w:rsidRDefault="00EF442B" w:rsidP="00952833">
            <w:pPr>
              <w:rPr>
                <w:rFonts w:cstheme="minorHAnsi"/>
                <w:sz w:val="28"/>
                <w:szCs w:val="28"/>
              </w:rPr>
            </w:pPr>
          </w:p>
          <w:p w14:paraId="3E2A2C1C" w14:textId="6D56B65B" w:rsidR="00EF442B" w:rsidRPr="00890BF0" w:rsidRDefault="00EF442B" w:rsidP="00952833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952833" w14:paraId="435F3F68" w14:textId="77777777" w:rsidTr="00A42202">
        <w:tc>
          <w:tcPr>
            <w:tcW w:w="2263" w:type="dxa"/>
          </w:tcPr>
          <w:p w14:paraId="3DAAAC3F" w14:textId="090F6A6C" w:rsidR="00952833" w:rsidRPr="00890BF0" w:rsidRDefault="00952833" w:rsidP="00952833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Groups</w:t>
            </w:r>
          </w:p>
        </w:tc>
        <w:tc>
          <w:tcPr>
            <w:tcW w:w="3261" w:type="dxa"/>
          </w:tcPr>
          <w:p w14:paraId="579EB5F1" w14:textId="5E6E4489" w:rsidR="00952833" w:rsidRPr="00890BF0" w:rsidRDefault="00952833" w:rsidP="00952833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The vertical columns in the periodic table. Represents number of valence electrons.</w:t>
            </w:r>
          </w:p>
        </w:tc>
        <w:tc>
          <w:tcPr>
            <w:tcW w:w="4961" w:type="dxa"/>
          </w:tcPr>
          <w:p w14:paraId="2A5FE8E1" w14:textId="77777777" w:rsidR="00952833" w:rsidRDefault="00952833" w:rsidP="00952833">
            <w:pPr>
              <w:rPr>
                <w:rFonts w:cstheme="minorHAnsi"/>
                <w:sz w:val="28"/>
                <w:szCs w:val="28"/>
              </w:rPr>
            </w:pPr>
          </w:p>
          <w:p w14:paraId="0ECA2438" w14:textId="77777777" w:rsidR="00EF442B" w:rsidRDefault="00EF442B" w:rsidP="00952833">
            <w:pPr>
              <w:rPr>
                <w:rFonts w:cstheme="minorHAnsi"/>
                <w:sz w:val="28"/>
                <w:szCs w:val="28"/>
              </w:rPr>
            </w:pPr>
          </w:p>
          <w:p w14:paraId="4913E2C1" w14:textId="77777777" w:rsidR="00EF442B" w:rsidRDefault="00EF442B" w:rsidP="00952833">
            <w:pPr>
              <w:rPr>
                <w:rFonts w:cstheme="minorHAnsi"/>
                <w:sz w:val="28"/>
                <w:szCs w:val="28"/>
              </w:rPr>
            </w:pPr>
          </w:p>
          <w:p w14:paraId="5820F02D" w14:textId="77777777" w:rsidR="00EF442B" w:rsidRDefault="00EF442B" w:rsidP="00952833">
            <w:pPr>
              <w:rPr>
                <w:rFonts w:cstheme="minorHAnsi"/>
                <w:sz w:val="28"/>
                <w:szCs w:val="28"/>
              </w:rPr>
            </w:pPr>
          </w:p>
          <w:p w14:paraId="6CDFEA55" w14:textId="77777777" w:rsidR="00EF442B" w:rsidRDefault="00EF442B" w:rsidP="00952833">
            <w:pPr>
              <w:rPr>
                <w:rFonts w:cstheme="minorHAnsi"/>
                <w:sz w:val="28"/>
                <w:szCs w:val="28"/>
              </w:rPr>
            </w:pPr>
          </w:p>
          <w:p w14:paraId="7EB6BC35" w14:textId="02AAC8A4" w:rsidR="00EF442B" w:rsidRPr="00890BF0" w:rsidRDefault="00EF442B" w:rsidP="00952833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952833" w14:paraId="0391BE05" w14:textId="77777777" w:rsidTr="00A42202">
        <w:tc>
          <w:tcPr>
            <w:tcW w:w="2263" w:type="dxa"/>
          </w:tcPr>
          <w:p w14:paraId="38103FE4" w14:textId="51E1B462" w:rsidR="00952833" w:rsidRPr="00890BF0" w:rsidRDefault="00952833" w:rsidP="00952833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Metallic character</w:t>
            </w:r>
          </w:p>
        </w:tc>
        <w:tc>
          <w:tcPr>
            <w:tcW w:w="3261" w:type="dxa"/>
          </w:tcPr>
          <w:p w14:paraId="626FCFC3" w14:textId="6204C098" w:rsidR="00952833" w:rsidRPr="00890BF0" w:rsidRDefault="00274754" w:rsidP="00952833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Tends to give electrons during reactions.</w:t>
            </w:r>
          </w:p>
        </w:tc>
        <w:tc>
          <w:tcPr>
            <w:tcW w:w="4961" w:type="dxa"/>
          </w:tcPr>
          <w:p w14:paraId="23429CC2" w14:textId="77777777" w:rsidR="00952833" w:rsidRDefault="00952833" w:rsidP="00952833">
            <w:pPr>
              <w:rPr>
                <w:rFonts w:cstheme="minorHAnsi"/>
                <w:sz w:val="28"/>
                <w:szCs w:val="28"/>
              </w:rPr>
            </w:pPr>
          </w:p>
          <w:p w14:paraId="71F11750" w14:textId="77777777" w:rsidR="00EF442B" w:rsidRDefault="00EF442B" w:rsidP="00952833">
            <w:pPr>
              <w:rPr>
                <w:rFonts w:cstheme="minorHAnsi"/>
                <w:sz w:val="28"/>
                <w:szCs w:val="28"/>
              </w:rPr>
            </w:pPr>
          </w:p>
          <w:p w14:paraId="42F9BD50" w14:textId="77777777" w:rsidR="00EF442B" w:rsidRDefault="00EF442B" w:rsidP="00952833">
            <w:pPr>
              <w:rPr>
                <w:rFonts w:cstheme="minorHAnsi"/>
                <w:sz w:val="28"/>
                <w:szCs w:val="28"/>
              </w:rPr>
            </w:pPr>
          </w:p>
          <w:p w14:paraId="1E04A22B" w14:textId="77777777" w:rsidR="00EF442B" w:rsidRDefault="00EF442B" w:rsidP="00952833">
            <w:pPr>
              <w:rPr>
                <w:rFonts w:cstheme="minorHAnsi"/>
                <w:sz w:val="28"/>
                <w:szCs w:val="28"/>
              </w:rPr>
            </w:pPr>
          </w:p>
          <w:p w14:paraId="25BD13DE" w14:textId="77777777" w:rsidR="00EF442B" w:rsidRDefault="00EF442B" w:rsidP="00952833">
            <w:pPr>
              <w:rPr>
                <w:rFonts w:cstheme="minorHAnsi"/>
                <w:sz w:val="28"/>
                <w:szCs w:val="28"/>
              </w:rPr>
            </w:pPr>
          </w:p>
          <w:p w14:paraId="7682660B" w14:textId="32CE0C5D" w:rsidR="00EF442B" w:rsidRPr="00890BF0" w:rsidRDefault="00EF442B" w:rsidP="00952833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952833" w14:paraId="7C8FC713" w14:textId="77777777" w:rsidTr="00A42202">
        <w:trPr>
          <w:cantSplit/>
        </w:trPr>
        <w:tc>
          <w:tcPr>
            <w:tcW w:w="2263" w:type="dxa"/>
          </w:tcPr>
          <w:p w14:paraId="09336969" w14:textId="59E8368A" w:rsidR="00952833" w:rsidRPr="00890BF0" w:rsidRDefault="00952833" w:rsidP="00952833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Non-metallic character</w:t>
            </w:r>
          </w:p>
        </w:tc>
        <w:tc>
          <w:tcPr>
            <w:tcW w:w="3261" w:type="dxa"/>
          </w:tcPr>
          <w:p w14:paraId="145F9F57" w14:textId="639B9089" w:rsidR="00952833" w:rsidRPr="00890BF0" w:rsidRDefault="00274754" w:rsidP="00952833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Tends to take electrons during reactions.</w:t>
            </w:r>
          </w:p>
        </w:tc>
        <w:tc>
          <w:tcPr>
            <w:tcW w:w="4961" w:type="dxa"/>
          </w:tcPr>
          <w:p w14:paraId="374E2F6A" w14:textId="77777777" w:rsidR="00952833" w:rsidRDefault="00952833" w:rsidP="00952833">
            <w:pPr>
              <w:rPr>
                <w:rFonts w:cstheme="minorHAnsi"/>
                <w:sz w:val="28"/>
                <w:szCs w:val="28"/>
              </w:rPr>
            </w:pPr>
          </w:p>
          <w:p w14:paraId="6AFC03DE" w14:textId="77777777" w:rsidR="00EF442B" w:rsidRDefault="00EF442B" w:rsidP="00952833">
            <w:pPr>
              <w:rPr>
                <w:rFonts w:cstheme="minorHAnsi"/>
                <w:sz w:val="28"/>
                <w:szCs w:val="28"/>
              </w:rPr>
            </w:pPr>
          </w:p>
          <w:p w14:paraId="23C7D057" w14:textId="77777777" w:rsidR="00EF442B" w:rsidRDefault="00EF442B" w:rsidP="00952833">
            <w:pPr>
              <w:rPr>
                <w:rFonts w:cstheme="minorHAnsi"/>
                <w:sz w:val="28"/>
                <w:szCs w:val="28"/>
              </w:rPr>
            </w:pPr>
          </w:p>
          <w:p w14:paraId="16A419DB" w14:textId="77777777" w:rsidR="00EF442B" w:rsidRDefault="00EF442B" w:rsidP="00952833">
            <w:pPr>
              <w:rPr>
                <w:rFonts w:cstheme="minorHAnsi"/>
                <w:sz w:val="28"/>
                <w:szCs w:val="28"/>
              </w:rPr>
            </w:pPr>
          </w:p>
          <w:p w14:paraId="55060A60" w14:textId="77777777" w:rsidR="00EF442B" w:rsidRDefault="00EF442B" w:rsidP="00952833">
            <w:pPr>
              <w:rPr>
                <w:rFonts w:cstheme="minorHAnsi"/>
                <w:sz w:val="28"/>
                <w:szCs w:val="28"/>
              </w:rPr>
            </w:pPr>
          </w:p>
          <w:p w14:paraId="337076F1" w14:textId="3080B755" w:rsidR="00EF442B" w:rsidRPr="00890BF0" w:rsidRDefault="00EF442B" w:rsidP="00952833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952833" w14:paraId="6B627BC0" w14:textId="77777777" w:rsidTr="00A42202">
        <w:tc>
          <w:tcPr>
            <w:tcW w:w="2263" w:type="dxa"/>
          </w:tcPr>
          <w:p w14:paraId="32D527B4" w14:textId="31E495D3" w:rsidR="00952833" w:rsidRPr="00890BF0" w:rsidRDefault="00952833" w:rsidP="00952833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Blocks</w:t>
            </w:r>
          </w:p>
        </w:tc>
        <w:tc>
          <w:tcPr>
            <w:tcW w:w="3261" w:type="dxa"/>
          </w:tcPr>
          <w:p w14:paraId="3660EB59" w14:textId="7CF35849" w:rsidR="00952833" w:rsidRPr="00890BF0" w:rsidRDefault="00274754" w:rsidP="00952833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Sections of the periodic table: s, p, d, and f.</w:t>
            </w:r>
          </w:p>
        </w:tc>
        <w:tc>
          <w:tcPr>
            <w:tcW w:w="4961" w:type="dxa"/>
          </w:tcPr>
          <w:p w14:paraId="2C00C50F" w14:textId="77777777" w:rsidR="00952833" w:rsidRDefault="00952833" w:rsidP="00952833">
            <w:pPr>
              <w:rPr>
                <w:rFonts w:cstheme="minorHAnsi"/>
                <w:sz w:val="28"/>
                <w:szCs w:val="28"/>
              </w:rPr>
            </w:pPr>
          </w:p>
          <w:p w14:paraId="44D75BC1" w14:textId="77777777" w:rsidR="00EF442B" w:rsidRDefault="00EF442B" w:rsidP="00952833">
            <w:pPr>
              <w:rPr>
                <w:rFonts w:cstheme="minorHAnsi"/>
                <w:sz w:val="28"/>
                <w:szCs w:val="28"/>
              </w:rPr>
            </w:pPr>
          </w:p>
          <w:p w14:paraId="1E76B414" w14:textId="77777777" w:rsidR="00EF442B" w:rsidRDefault="00EF442B" w:rsidP="00952833">
            <w:pPr>
              <w:rPr>
                <w:rFonts w:cstheme="minorHAnsi"/>
                <w:sz w:val="28"/>
                <w:szCs w:val="28"/>
              </w:rPr>
            </w:pPr>
          </w:p>
          <w:p w14:paraId="233730F5" w14:textId="77777777" w:rsidR="00EF442B" w:rsidRDefault="00EF442B" w:rsidP="00952833">
            <w:pPr>
              <w:rPr>
                <w:rFonts w:cstheme="minorHAnsi"/>
                <w:sz w:val="28"/>
                <w:szCs w:val="28"/>
              </w:rPr>
            </w:pPr>
          </w:p>
          <w:p w14:paraId="0A8A24B5" w14:textId="77777777" w:rsidR="00EF442B" w:rsidRDefault="00EF442B" w:rsidP="00952833">
            <w:pPr>
              <w:rPr>
                <w:rFonts w:cstheme="minorHAnsi"/>
                <w:sz w:val="28"/>
                <w:szCs w:val="28"/>
              </w:rPr>
            </w:pPr>
          </w:p>
          <w:p w14:paraId="3F318FB2" w14:textId="175DF4EF" w:rsidR="00EF442B" w:rsidRPr="00890BF0" w:rsidRDefault="00EF442B" w:rsidP="00952833">
            <w:pPr>
              <w:rPr>
                <w:rFonts w:cstheme="minorHAnsi"/>
                <w:sz w:val="28"/>
                <w:szCs w:val="28"/>
              </w:rPr>
            </w:pPr>
          </w:p>
        </w:tc>
      </w:tr>
    </w:tbl>
    <w:p w14:paraId="73D4BCB1" w14:textId="77777777" w:rsidR="001D0CC0" w:rsidRPr="001D0CC0" w:rsidRDefault="001D0CC0" w:rsidP="001D0CC0"/>
    <w:sectPr w:rsidR="001D0CC0" w:rsidRPr="001D0CC0" w:rsidSect="00841B5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0MrEwMjQxNTUyMjFQ0lEKTi0uzszPAykwrAUAejwu8CwAAAA="/>
  </w:docVars>
  <w:rsids>
    <w:rsidRoot w:val="007A7042"/>
    <w:rsid w:val="00054BA1"/>
    <w:rsid w:val="00060A10"/>
    <w:rsid w:val="00084203"/>
    <w:rsid w:val="000872A1"/>
    <w:rsid w:val="00097B86"/>
    <w:rsid w:val="00097FBD"/>
    <w:rsid w:val="00164FB3"/>
    <w:rsid w:val="00173E44"/>
    <w:rsid w:val="001D0CC0"/>
    <w:rsid w:val="002214BE"/>
    <w:rsid w:val="0027363D"/>
    <w:rsid w:val="00274754"/>
    <w:rsid w:val="00284663"/>
    <w:rsid w:val="00294E36"/>
    <w:rsid w:val="002D4529"/>
    <w:rsid w:val="002F29FB"/>
    <w:rsid w:val="00300148"/>
    <w:rsid w:val="00342831"/>
    <w:rsid w:val="00364C01"/>
    <w:rsid w:val="003828AB"/>
    <w:rsid w:val="003C5CE1"/>
    <w:rsid w:val="003D39A4"/>
    <w:rsid w:val="003E14B2"/>
    <w:rsid w:val="004403E1"/>
    <w:rsid w:val="004875E5"/>
    <w:rsid w:val="004969A5"/>
    <w:rsid w:val="004A296D"/>
    <w:rsid w:val="004C4512"/>
    <w:rsid w:val="004E42EF"/>
    <w:rsid w:val="00597C00"/>
    <w:rsid w:val="005E7766"/>
    <w:rsid w:val="005F672F"/>
    <w:rsid w:val="00602310"/>
    <w:rsid w:val="006150D4"/>
    <w:rsid w:val="00636993"/>
    <w:rsid w:val="006B1C79"/>
    <w:rsid w:val="007016EB"/>
    <w:rsid w:val="00742FD0"/>
    <w:rsid w:val="00746632"/>
    <w:rsid w:val="00764D90"/>
    <w:rsid w:val="00765964"/>
    <w:rsid w:val="00765BC5"/>
    <w:rsid w:val="0078590E"/>
    <w:rsid w:val="007A7042"/>
    <w:rsid w:val="007A7448"/>
    <w:rsid w:val="007E1563"/>
    <w:rsid w:val="00837B4F"/>
    <w:rsid w:val="00841B5D"/>
    <w:rsid w:val="008706EF"/>
    <w:rsid w:val="00890BF0"/>
    <w:rsid w:val="008F0834"/>
    <w:rsid w:val="008F1902"/>
    <w:rsid w:val="00931E39"/>
    <w:rsid w:val="009500A4"/>
    <w:rsid w:val="00952833"/>
    <w:rsid w:val="009B38DC"/>
    <w:rsid w:val="009C308F"/>
    <w:rsid w:val="00A42202"/>
    <w:rsid w:val="00A72085"/>
    <w:rsid w:val="00AF40DE"/>
    <w:rsid w:val="00B134CC"/>
    <w:rsid w:val="00B170BC"/>
    <w:rsid w:val="00B35BF9"/>
    <w:rsid w:val="00B6683D"/>
    <w:rsid w:val="00B70AED"/>
    <w:rsid w:val="00B71FC5"/>
    <w:rsid w:val="00B73040"/>
    <w:rsid w:val="00BB7ED1"/>
    <w:rsid w:val="00BE6C87"/>
    <w:rsid w:val="00BF0597"/>
    <w:rsid w:val="00C06085"/>
    <w:rsid w:val="00C636C2"/>
    <w:rsid w:val="00C77F8B"/>
    <w:rsid w:val="00C818B0"/>
    <w:rsid w:val="00CD26B7"/>
    <w:rsid w:val="00D04D66"/>
    <w:rsid w:val="00D11953"/>
    <w:rsid w:val="00D12FD5"/>
    <w:rsid w:val="00D83866"/>
    <w:rsid w:val="00D9419D"/>
    <w:rsid w:val="00DB1CC8"/>
    <w:rsid w:val="00DE5E1A"/>
    <w:rsid w:val="00DF0952"/>
    <w:rsid w:val="00E2424E"/>
    <w:rsid w:val="00E67147"/>
    <w:rsid w:val="00E91424"/>
    <w:rsid w:val="00EC099F"/>
    <w:rsid w:val="00EE5A63"/>
    <w:rsid w:val="00EF442B"/>
    <w:rsid w:val="00F1166F"/>
    <w:rsid w:val="00F837A9"/>
    <w:rsid w:val="00FD39A9"/>
    <w:rsid w:val="00FE1EF5"/>
    <w:rsid w:val="00FF4A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B6A933"/>
  <w15:chartTrackingRefBased/>
  <w15:docId w15:val="{E7B7B287-7A1A-4470-B7A2-FB3B8C6ACD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B1C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1D0CC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D0CC0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4</Pages>
  <Words>395</Words>
  <Characters>225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Burney</dc:creator>
  <cp:keywords/>
  <dc:description/>
  <cp:lastModifiedBy>Tom Burney</cp:lastModifiedBy>
  <cp:revision>81</cp:revision>
  <cp:lastPrinted>2019-03-06T11:36:00Z</cp:lastPrinted>
  <dcterms:created xsi:type="dcterms:W3CDTF">2019-03-06T08:42:00Z</dcterms:created>
  <dcterms:modified xsi:type="dcterms:W3CDTF">2021-02-18T13:00:00Z</dcterms:modified>
</cp:coreProperties>
</file>